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B2E2D0" w14:textId="6412D64E" w:rsidR="002A636C" w:rsidRPr="00467A3D" w:rsidRDefault="002A636C" w:rsidP="002A636C">
      <w:pPr>
        <w:jc w:val="both"/>
        <w:rPr>
          <w:rFonts w:ascii="Arial Narrow" w:hAnsi="Arial Narrow"/>
          <w:b/>
          <w:sz w:val="28"/>
          <w:szCs w:val="28"/>
        </w:rPr>
      </w:pPr>
      <w:r w:rsidRPr="00467A3D">
        <w:rPr>
          <w:rFonts w:ascii="Arial Narrow" w:hAnsi="Arial Narrow"/>
          <w:b/>
          <w:sz w:val="28"/>
          <w:szCs w:val="28"/>
        </w:rPr>
        <w:t>Opis predmetu zákazky/ Vzor vlastného návrhu plnenia</w:t>
      </w:r>
      <w:r w:rsidR="00A1405B">
        <w:rPr>
          <w:rFonts w:ascii="Arial Narrow" w:hAnsi="Arial Narrow"/>
          <w:b/>
          <w:sz w:val="28"/>
          <w:szCs w:val="28"/>
        </w:rPr>
        <w:t xml:space="preserve"> (</w:t>
      </w:r>
      <w:r w:rsidR="0077148F">
        <w:rPr>
          <w:rFonts w:ascii="Arial Narrow" w:hAnsi="Arial Narrow"/>
          <w:b/>
          <w:sz w:val="28"/>
          <w:szCs w:val="28"/>
        </w:rPr>
        <w:t>1. časť zákazky)</w:t>
      </w:r>
    </w:p>
    <w:p w14:paraId="54B4277E" w14:textId="77777777" w:rsidR="00E36325" w:rsidRPr="005D154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E5BF620" w14:textId="04276DDA" w:rsidR="00E36325" w:rsidRPr="000A536A" w:rsidRDefault="00E36325" w:rsidP="000A536A">
      <w:pPr>
        <w:ind w:left="2694" w:hanging="2694"/>
        <w:jc w:val="both"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b/>
          <w:sz w:val="24"/>
          <w:szCs w:val="24"/>
        </w:rPr>
        <w:t>Názov predmetu zákazky:</w:t>
      </w:r>
      <w:r w:rsidRPr="005D1541">
        <w:rPr>
          <w:rFonts w:ascii="Arial Narrow" w:hAnsi="Arial Narrow"/>
          <w:sz w:val="24"/>
          <w:szCs w:val="24"/>
        </w:rPr>
        <w:t xml:space="preserve">  </w:t>
      </w:r>
      <w:r w:rsidR="0077148F">
        <w:rPr>
          <w:rFonts w:ascii="Arial Narrow" w:hAnsi="Arial Narrow"/>
          <w:sz w:val="24"/>
          <w:szCs w:val="24"/>
        </w:rPr>
        <w:t>Výpočtová technika s príslušenstvom – Plán obnovy 10</w:t>
      </w:r>
    </w:p>
    <w:p w14:paraId="48FDEBF0" w14:textId="62D70BB2" w:rsidR="00E36325" w:rsidRPr="005D1541" w:rsidRDefault="00FF1DD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4"/>
          <w:szCs w:val="24"/>
        </w:rPr>
      </w:pPr>
      <w:r>
        <w:br/>
      </w:r>
    </w:p>
    <w:p w14:paraId="50512683" w14:textId="5D1CB735" w:rsidR="009E7BD2" w:rsidRPr="00B73BF3" w:rsidRDefault="00FF1DD5" w:rsidP="00FF1DD5">
      <w:pPr>
        <w:pStyle w:val="tl1"/>
        <w:numPr>
          <w:ilvl w:val="0"/>
          <w:numId w:val="7"/>
        </w:numPr>
        <w:jc w:val="both"/>
        <w:rPr>
          <w:rFonts w:ascii="Arial Narrow" w:hAnsi="Arial Narrow"/>
          <w:sz w:val="24"/>
          <w:szCs w:val="24"/>
        </w:rPr>
      </w:pPr>
      <w:r w:rsidRPr="000E75FA">
        <w:rPr>
          <w:rFonts w:ascii="Arial Narrow" w:hAnsi="Arial Narrow"/>
          <w:sz w:val="24"/>
          <w:szCs w:val="24"/>
        </w:rPr>
        <w:t xml:space="preserve">Predmetom zákazky je zabezpečenie výpočtovej techniky </w:t>
      </w:r>
      <w:r w:rsidR="0077148F">
        <w:rPr>
          <w:rFonts w:ascii="Arial Narrow" w:hAnsi="Arial Narrow"/>
          <w:sz w:val="24"/>
          <w:szCs w:val="24"/>
        </w:rPr>
        <w:t xml:space="preserve">pre </w:t>
      </w:r>
      <w:r w:rsidRPr="000E75FA">
        <w:rPr>
          <w:rFonts w:ascii="Arial Narrow" w:hAnsi="Arial Narrow"/>
          <w:sz w:val="24"/>
          <w:szCs w:val="24"/>
        </w:rPr>
        <w:t xml:space="preserve">útvar </w:t>
      </w:r>
      <w:r w:rsidR="0077148F">
        <w:rPr>
          <w:rFonts w:ascii="Arial Narrow" w:hAnsi="Arial Narrow"/>
          <w:sz w:val="24"/>
          <w:szCs w:val="24"/>
        </w:rPr>
        <w:t xml:space="preserve">kriminalistickej techniky P PZ (UKT) v rámci Plánu obnovy a odolnosti </w:t>
      </w:r>
      <w:r w:rsidRPr="000E75FA">
        <w:rPr>
          <w:rFonts w:ascii="Arial Narrow" w:hAnsi="Arial Narrow"/>
          <w:sz w:val="24"/>
          <w:szCs w:val="24"/>
        </w:rPr>
        <w:t>SR.</w:t>
      </w:r>
      <w:r w:rsidR="003B6EB8">
        <w:rPr>
          <w:rFonts w:ascii="Arial Narrow" w:hAnsi="Arial Narrow"/>
          <w:sz w:val="24"/>
          <w:szCs w:val="24"/>
        </w:rPr>
        <w:t>.</w:t>
      </w:r>
    </w:p>
    <w:p w14:paraId="543F3EA3" w14:textId="77777777" w:rsidR="00CF49F7" w:rsidRDefault="00CF49F7" w:rsidP="00CF49F7">
      <w:pPr>
        <w:tabs>
          <w:tab w:val="clear" w:pos="2880"/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14:paraId="1952E542" w14:textId="2D972602" w:rsidR="00F17129" w:rsidRDefault="0077148F" w:rsidP="0077148F">
      <w:p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 xml:space="preserve">       </w:t>
      </w:r>
      <w:r w:rsidR="00CF49F7">
        <w:rPr>
          <w:rFonts w:ascii="Arial Narrow" w:hAnsi="Arial Narrow"/>
          <w:b/>
          <w:sz w:val="24"/>
          <w:szCs w:val="24"/>
        </w:rPr>
        <w:t xml:space="preserve">2. </w:t>
      </w:r>
      <w:r w:rsidR="009624C9" w:rsidRPr="00CF49F7">
        <w:rPr>
          <w:rFonts w:ascii="Arial Narrow" w:hAnsi="Arial Narrow"/>
          <w:b/>
          <w:sz w:val="24"/>
          <w:szCs w:val="24"/>
        </w:rPr>
        <w:t>Hlavný kód CPV:</w:t>
      </w:r>
    </w:p>
    <w:p w14:paraId="1C31D9FD" w14:textId="141B3BF7" w:rsidR="00D5143C" w:rsidRPr="00CF49F7" w:rsidRDefault="00D5143C" w:rsidP="0077148F">
      <w:pPr>
        <w:tabs>
          <w:tab w:val="left" w:pos="708"/>
        </w:tabs>
        <w:spacing w:line="276" w:lineRule="auto"/>
        <w:ind w:left="426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ab/>
      </w:r>
    </w:p>
    <w:p w14:paraId="4AAD782D" w14:textId="77777777" w:rsidR="0077148F" w:rsidRPr="0077148F" w:rsidRDefault="0077148F" w:rsidP="0077148F">
      <w:pPr>
        <w:spacing w:line="240" w:lineRule="atLeast"/>
        <w:ind w:left="708" w:right="850"/>
        <w:rPr>
          <w:rFonts w:ascii="Arial Narrow" w:hAnsi="Arial Narrow"/>
          <w:sz w:val="24"/>
          <w:szCs w:val="24"/>
          <w:lang w:eastAsia="sk-SK"/>
        </w:rPr>
      </w:pPr>
      <w:r w:rsidRPr="0077148F">
        <w:rPr>
          <w:rFonts w:ascii="Arial Narrow" w:hAnsi="Arial Narrow"/>
          <w:sz w:val="24"/>
          <w:szCs w:val="24"/>
          <w:lang w:eastAsia="sk-SK"/>
        </w:rPr>
        <w:t>CPV 30213100-6</w:t>
      </w:r>
      <w:r w:rsidRPr="0077148F">
        <w:rPr>
          <w:rFonts w:ascii="Arial Narrow" w:hAnsi="Arial Narrow"/>
          <w:sz w:val="24"/>
          <w:szCs w:val="24"/>
          <w:lang w:eastAsia="sk-SK"/>
        </w:rPr>
        <w:tab/>
        <w:t>Prenosné počítače</w:t>
      </w:r>
    </w:p>
    <w:p w14:paraId="7BE832CE" w14:textId="77777777" w:rsidR="0077148F" w:rsidRPr="0077148F" w:rsidRDefault="0077148F" w:rsidP="0077148F">
      <w:pPr>
        <w:spacing w:line="240" w:lineRule="atLeast"/>
        <w:ind w:left="708" w:right="850"/>
        <w:rPr>
          <w:rFonts w:ascii="Arial Narrow" w:hAnsi="Arial Narrow"/>
          <w:sz w:val="24"/>
          <w:szCs w:val="24"/>
          <w:lang w:eastAsia="sk-SK"/>
        </w:rPr>
      </w:pPr>
      <w:r w:rsidRPr="0077148F">
        <w:rPr>
          <w:rFonts w:ascii="Arial Narrow" w:hAnsi="Arial Narrow"/>
          <w:sz w:val="24"/>
          <w:szCs w:val="24"/>
          <w:lang w:eastAsia="sk-SK"/>
        </w:rPr>
        <w:t>CPV 30213300-8</w:t>
      </w:r>
      <w:r w:rsidRPr="0077148F">
        <w:rPr>
          <w:rFonts w:ascii="Arial Narrow" w:hAnsi="Arial Narrow"/>
          <w:sz w:val="24"/>
          <w:szCs w:val="24"/>
          <w:lang w:eastAsia="sk-SK"/>
        </w:rPr>
        <w:tab/>
        <w:t>Stolový počítač</w:t>
      </w:r>
    </w:p>
    <w:p w14:paraId="15F20E96" w14:textId="77777777" w:rsidR="0077148F" w:rsidRPr="0077148F" w:rsidRDefault="0077148F" w:rsidP="0077148F">
      <w:pPr>
        <w:spacing w:line="240" w:lineRule="atLeast"/>
        <w:ind w:left="708" w:right="850"/>
        <w:rPr>
          <w:rFonts w:ascii="Arial Narrow" w:hAnsi="Arial Narrow"/>
          <w:sz w:val="24"/>
          <w:szCs w:val="24"/>
          <w:lang w:eastAsia="sk-SK"/>
        </w:rPr>
      </w:pPr>
      <w:r w:rsidRPr="0077148F">
        <w:rPr>
          <w:rFonts w:ascii="Arial Narrow" w:hAnsi="Arial Narrow"/>
          <w:sz w:val="24"/>
          <w:szCs w:val="24"/>
          <w:lang w:eastAsia="sk-SK"/>
        </w:rPr>
        <w:t>CPV 30231310-3</w:t>
      </w:r>
      <w:r w:rsidRPr="0077148F">
        <w:rPr>
          <w:rFonts w:ascii="Arial Narrow" w:hAnsi="Arial Narrow"/>
          <w:sz w:val="24"/>
          <w:szCs w:val="24"/>
          <w:lang w:eastAsia="sk-SK"/>
        </w:rPr>
        <w:tab/>
        <w:t>Ploché displeje</w:t>
      </w:r>
    </w:p>
    <w:p w14:paraId="02264CD0" w14:textId="77777777" w:rsidR="0077148F" w:rsidRPr="0077148F" w:rsidRDefault="0077148F" w:rsidP="0077148F">
      <w:pPr>
        <w:spacing w:line="240" w:lineRule="atLeast"/>
        <w:ind w:left="708" w:right="850"/>
        <w:rPr>
          <w:rFonts w:ascii="Arial Narrow" w:hAnsi="Arial Narrow"/>
          <w:sz w:val="24"/>
          <w:szCs w:val="24"/>
          <w:lang w:eastAsia="sk-SK"/>
        </w:rPr>
      </w:pPr>
      <w:r w:rsidRPr="0077148F">
        <w:rPr>
          <w:rFonts w:ascii="Arial Narrow" w:hAnsi="Arial Narrow"/>
          <w:sz w:val="24"/>
          <w:szCs w:val="24"/>
          <w:lang w:eastAsia="sk-SK"/>
        </w:rPr>
        <w:t>CPV 30213200-7</w:t>
      </w:r>
      <w:r w:rsidRPr="0077148F">
        <w:rPr>
          <w:rFonts w:ascii="Arial Narrow" w:hAnsi="Arial Narrow"/>
          <w:sz w:val="24"/>
          <w:szCs w:val="24"/>
          <w:lang w:eastAsia="sk-SK"/>
        </w:rPr>
        <w:tab/>
      </w:r>
      <w:proofErr w:type="spellStart"/>
      <w:r w:rsidRPr="0077148F">
        <w:rPr>
          <w:rFonts w:ascii="Arial Narrow" w:hAnsi="Arial Narrow"/>
          <w:sz w:val="24"/>
          <w:szCs w:val="24"/>
          <w:lang w:eastAsia="sk-SK"/>
        </w:rPr>
        <w:t>Tabletový</w:t>
      </w:r>
      <w:proofErr w:type="spellEnd"/>
      <w:r w:rsidRPr="0077148F">
        <w:rPr>
          <w:rFonts w:ascii="Arial Narrow" w:hAnsi="Arial Narrow"/>
          <w:sz w:val="24"/>
          <w:szCs w:val="24"/>
          <w:lang w:eastAsia="sk-SK"/>
        </w:rPr>
        <w:t xml:space="preserve"> počítač</w:t>
      </w:r>
    </w:p>
    <w:p w14:paraId="125D8382" w14:textId="77777777" w:rsidR="0077148F" w:rsidRPr="0077148F" w:rsidRDefault="0077148F" w:rsidP="0077148F">
      <w:pPr>
        <w:spacing w:line="240" w:lineRule="atLeast"/>
        <w:ind w:left="708" w:right="850"/>
        <w:rPr>
          <w:rFonts w:ascii="Arial Narrow" w:hAnsi="Arial Narrow"/>
          <w:sz w:val="24"/>
          <w:szCs w:val="24"/>
          <w:lang w:eastAsia="sk-SK"/>
        </w:rPr>
      </w:pPr>
      <w:r w:rsidRPr="0077148F">
        <w:rPr>
          <w:rFonts w:ascii="Arial Narrow" w:hAnsi="Arial Narrow"/>
          <w:sz w:val="24"/>
          <w:szCs w:val="24"/>
          <w:lang w:eastAsia="sk-SK"/>
        </w:rPr>
        <w:t>CPV 32552410-4</w:t>
      </w:r>
      <w:r w:rsidRPr="0077148F">
        <w:rPr>
          <w:rFonts w:ascii="Arial Narrow" w:hAnsi="Arial Narrow"/>
          <w:sz w:val="24"/>
          <w:szCs w:val="24"/>
          <w:lang w:eastAsia="sk-SK"/>
        </w:rPr>
        <w:tab/>
        <w:t>Modemy</w:t>
      </w:r>
    </w:p>
    <w:p w14:paraId="288AD1B2" w14:textId="77777777" w:rsidR="0077148F" w:rsidRPr="0077148F" w:rsidRDefault="0077148F" w:rsidP="0077148F">
      <w:pPr>
        <w:spacing w:line="240" w:lineRule="atLeast"/>
        <w:ind w:left="708" w:right="850"/>
        <w:rPr>
          <w:rFonts w:ascii="Arial Narrow" w:hAnsi="Arial Narrow"/>
          <w:sz w:val="24"/>
          <w:szCs w:val="24"/>
          <w:lang w:eastAsia="sk-SK"/>
        </w:rPr>
      </w:pPr>
      <w:r w:rsidRPr="0077148F">
        <w:rPr>
          <w:rFonts w:ascii="Arial Narrow" w:hAnsi="Arial Narrow"/>
          <w:sz w:val="24"/>
          <w:szCs w:val="24"/>
          <w:lang w:eastAsia="sk-SK"/>
        </w:rPr>
        <w:t>CPV 60000000-8</w:t>
      </w:r>
      <w:r w:rsidRPr="0077148F">
        <w:rPr>
          <w:rFonts w:ascii="Arial Narrow" w:hAnsi="Arial Narrow"/>
          <w:sz w:val="24"/>
          <w:szCs w:val="24"/>
          <w:lang w:eastAsia="sk-SK"/>
        </w:rPr>
        <w:tab/>
        <w:t>Dopravné služby (bez prepravy odpadu)</w:t>
      </w:r>
    </w:p>
    <w:p w14:paraId="709B5E5F" w14:textId="77777777" w:rsidR="0077148F" w:rsidRDefault="0077148F" w:rsidP="0077148F">
      <w:pPr>
        <w:spacing w:line="240" w:lineRule="atLeast"/>
        <w:ind w:left="708" w:right="850"/>
        <w:rPr>
          <w:color w:val="000000"/>
          <w:sz w:val="24"/>
          <w:szCs w:val="24"/>
        </w:rPr>
      </w:pPr>
      <w:r w:rsidRPr="0087047C">
        <w:rPr>
          <w:color w:val="000000"/>
          <w:sz w:val="24"/>
          <w:szCs w:val="24"/>
        </w:rPr>
        <w:tab/>
      </w:r>
    </w:p>
    <w:p w14:paraId="731E154F" w14:textId="77777777" w:rsidR="000541D6" w:rsidRDefault="000541D6" w:rsidP="0061443D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  <w:lang w:val="sk-SK"/>
        </w:rPr>
      </w:pPr>
    </w:p>
    <w:p w14:paraId="64247DBE" w14:textId="49F5BABE" w:rsidR="00F17129" w:rsidRPr="00CF49F7" w:rsidRDefault="0077148F" w:rsidP="0077148F">
      <w:pPr>
        <w:tabs>
          <w:tab w:val="clear" w:pos="2160"/>
          <w:tab w:val="clear" w:pos="2880"/>
          <w:tab w:val="clear" w:pos="4500"/>
        </w:tabs>
        <w:spacing w:line="276" w:lineRule="auto"/>
        <w:ind w:left="426" w:hanging="142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 xml:space="preserve"> </w:t>
      </w:r>
      <w:r w:rsidR="00CF49F7">
        <w:rPr>
          <w:rFonts w:ascii="Arial Narrow" w:hAnsi="Arial Narrow"/>
          <w:b/>
          <w:sz w:val="24"/>
          <w:szCs w:val="24"/>
        </w:rPr>
        <w:t xml:space="preserve">3. </w:t>
      </w:r>
      <w:r>
        <w:rPr>
          <w:rFonts w:ascii="Arial Narrow" w:hAnsi="Arial Narrow"/>
          <w:b/>
          <w:sz w:val="24"/>
          <w:szCs w:val="24"/>
        </w:rPr>
        <w:t xml:space="preserve">  </w:t>
      </w:r>
      <w:r w:rsidR="00F17129" w:rsidRPr="00CF49F7">
        <w:rPr>
          <w:rFonts w:ascii="Arial Narrow" w:hAnsi="Arial Narrow"/>
          <w:b/>
          <w:sz w:val="24"/>
          <w:szCs w:val="24"/>
        </w:rPr>
        <w:t>S tovarom sa požaduje  zabezpečiť aj tieto súvisiace služby:</w:t>
      </w:r>
    </w:p>
    <w:p w14:paraId="66F8E093" w14:textId="77777777" w:rsidR="00F17129" w:rsidRPr="005D1541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t>dodanie tovaru do miesta dodania,</w:t>
      </w:r>
    </w:p>
    <w:p w14:paraId="61028751" w14:textId="77777777" w:rsidR="008222C6" w:rsidRPr="003502A5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t>vy</w:t>
      </w:r>
      <w:r w:rsidR="00A5294D" w:rsidRPr="005D1541">
        <w:rPr>
          <w:rFonts w:ascii="Arial Narrow" w:hAnsi="Arial Narrow"/>
          <w:sz w:val="24"/>
          <w:szCs w:val="24"/>
        </w:rPr>
        <w:t>loženie tovaru v mieste dodania</w:t>
      </w:r>
    </w:p>
    <w:p w14:paraId="5F7BE4D1" w14:textId="77777777" w:rsidR="009B4615" w:rsidRPr="005D1541" w:rsidRDefault="009B4615" w:rsidP="00FC4B93">
      <w:pPr>
        <w:pStyle w:val="Default"/>
        <w:spacing w:line="276" w:lineRule="auto"/>
        <w:ind w:left="360"/>
        <w:contextualSpacing/>
        <w:jc w:val="both"/>
        <w:rPr>
          <w:rFonts w:ascii="Arial Narrow" w:eastAsia="Times New Roman" w:hAnsi="Arial Narrow" w:cs="Times New Roman"/>
          <w:b/>
          <w:color w:val="auto"/>
          <w:lang w:eastAsia="cs-CZ"/>
        </w:rPr>
      </w:pPr>
    </w:p>
    <w:p w14:paraId="2F061259" w14:textId="123556DE" w:rsidR="009B4615" w:rsidRPr="005D1541" w:rsidRDefault="00650B2A" w:rsidP="0077148F">
      <w:pPr>
        <w:pStyle w:val="Default"/>
        <w:numPr>
          <w:ilvl w:val="0"/>
          <w:numId w:val="14"/>
        </w:numPr>
        <w:spacing w:line="276" w:lineRule="auto"/>
        <w:ind w:left="709" w:hanging="283"/>
        <w:contextualSpacing/>
        <w:jc w:val="both"/>
        <w:rPr>
          <w:rFonts w:ascii="Arial Narrow" w:eastAsia="Times New Roman" w:hAnsi="Arial Narrow" w:cs="Times New Roman"/>
          <w:color w:val="auto"/>
          <w:lang w:eastAsia="cs-CZ"/>
        </w:rPr>
      </w:pPr>
      <w:r w:rsidRPr="005D1541">
        <w:rPr>
          <w:rFonts w:ascii="Arial Narrow" w:hAnsi="Arial Narrow"/>
        </w:rPr>
        <w:t>Verejný obstarávateľ</w:t>
      </w:r>
      <w:r w:rsidR="009B4615" w:rsidRPr="005D1541">
        <w:rPr>
          <w:rFonts w:ascii="Arial Narrow" w:eastAsia="Times New Roman" w:hAnsi="Arial Narrow" w:cs="Times New Roman"/>
          <w:color w:val="auto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16FAB3CE" w14:textId="77777777" w:rsidR="009B4615" w:rsidRPr="005D1541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14:paraId="2AD0A6A7" w14:textId="77777777" w:rsidR="00090CD1" w:rsidRDefault="009B4615" w:rsidP="00CF49F7">
      <w:pPr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090CD1">
        <w:rPr>
          <w:rFonts w:ascii="Arial Narrow" w:hAnsi="Arial Narrow"/>
          <w:sz w:val="24"/>
          <w:szCs w:val="24"/>
        </w:rPr>
        <w:t>Tovar musí byť nový, nepoužívaný,</w:t>
      </w:r>
      <w:r w:rsidR="0061443D">
        <w:rPr>
          <w:rFonts w:ascii="Arial Narrow" w:hAnsi="Arial Narrow"/>
          <w:sz w:val="24"/>
          <w:szCs w:val="24"/>
        </w:rPr>
        <w:t xml:space="preserve"> neopotrebovaný, netestovaný</w:t>
      </w:r>
      <w:r w:rsidRPr="00090CD1">
        <w:rPr>
          <w:rFonts w:ascii="Arial Narrow" w:hAnsi="Arial Narrow"/>
          <w:sz w:val="24"/>
          <w:szCs w:val="24"/>
        </w:rPr>
        <w:t xml:space="preserve"> zabalený v neporušených obaloch, nepoškodený.</w:t>
      </w:r>
    </w:p>
    <w:p w14:paraId="21960CB7" w14:textId="77777777" w:rsidR="009A7E0A" w:rsidRDefault="00140710" w:rsidP="00B917BD">
      <w:pPr>
        <w:tabs>
          <w:tab w:val="clear" w:pos="2160"/>
          <w:tab w:val="clear" w:pos="2880"/>
          <w:tab w:val="clear" w:pos="4500"/>
          <w:tab w:val="left" w:pos="2385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ab/>
      </w:r>
    </w:p>
    <w:p w14:paraId="14729D3A" w14:textId="77777777" w:rsidR="009A7E0A" w:rsidRDefault="009A7E0A" w:rsidP="00CF49F7">
      <w:pPr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Tovar nesmie byť recyklovaný, repasovaný, renovovaný.</w:t>
      </w:r>
    </w:p>
    <w:p w14:paraId="0C067E42" w14:textId="77777777" w:rsidR="00090CD1" w:rsidRDefault="00090CD1" w:rsidP="00090CD1">
      <w:pPr>
        <w:pStyle w:val="Odsekzoznamu"/>
        <w:rPr>
          <w:rFonts w:ascii="Arial Narrow" w:hAnsi="Arial Narrow"/>
        </w:rPr>
      </w:pPr>
    </w:p>
    <w:p w14:paraId="0C8B296B" w14:textId="77777777" w:rsidR="00090CD1" w:rsidRPr="00090CD1" w:rsidRDefault="00090CD1" w:rsidP="00090CD1">
      <w:p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14:paraId="51C09C8D" w14:textId="77777777" w:rsidR="00685453" w:rsidRPr="005D1541" w:rsidRDefault="00685453" w:rsidP="00CF49F7">
      <w:pPr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lastRenderedPageBreak/>
        <w:t>Verejný obstarávateľ požaduje pre všetky typy dodávok odovzdanie dokumentácie – technická dokumentácia od výrobcu, návod na použitie/manuál pre obsluhu v</w:t>
      </w:r>
      <w:r w:rsidR="00B11B1D" w:rsidRPr="005D1541">
        <w:rPr>
          <w:rFonts w:ascii="Arial Narrow" w:hAnsi="Arial Narrow"/>
          <w:sz w:val="24"/>
          <w:szCs w:val="24"/>
        </w:rPr>
        <w:t> </w:t>
      </w:r>
      <w:r w:rsidRPr="005D1541">
        <w:rPr>
          <w:rFonts w:ascii="Arial Narrow" w:hAnsi="Arial Narrow"/>
          <w:sz w:val="24"/>
          <w:szCs w:val="24"/>
        </w:rPr>
        <w:t>slovenskom alebo českom jazyku, záručné listy, iné doklady podľa druhu tovaru.</w:t>
      </w:r>
    </w:p>
    <w:p w14:paraId="6542AD47" w14:textId="62D234FE" w:rsidR="00E36325" w:rsidRDefault="00E3632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14:paraId="3547D262" w14:textId="77777777" w:rsidR="003502A5" w:rsidRPr="005D1541" w:rsidRDefault="003502A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14:paraId="49FE77C0" w14:textId="77777777" w:rsidR="00FC4B93" w:rsidRPr="00E3447A" w:rsidRDefault="00E36325" w:rsidP="00CF49F7">
      <w:pPr>
        <w:pStyle w:val="Odsekzoznamu"/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4"/>
          <w:szCs w:val="24"/>
          <w:lang w:val="sk-SK"/>
        </w:rPr>
      </w:pP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Lehota</w:t>
      </w:r>
      <w:r w:rsidRPr="00E3447A">
        <w:rPr>
          <w:rFonts w:ascii="Arial Narrow" w:hAnsi="Arial Narrow"/>
          <w:b/>
          <w:color w:val="000000"/>
          <w:sz w:val="24"/>
          <w:szCs w:val="24"/>
        </w:rPr>
        <w:t xml:space="preserve"> </w:t>
      </w: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plnenia</w:t>
      </w:r>
      <w:r w:rsidRPr="00E3447A">
        <w:rPr>
          <w:rFonts w:ascii="Arial Narrow" w:hAnsi="Arial Narrow"/>
          <w:b/>
          <w:color w:val="000000"/>
          <w:sz w:val="24"/>
          <w:szCs w:val="24"/>
        </w:rPr>
        <w:t xml:space="preserve"> </w:t>
      </w: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je:</w:t>
      </w:r>
    </w:p>
    <w:p w14:paraId="4244DD5D" w14:textId="3E00B4D1" w:rsidR="00645D7C" w:rsidRPr="007611F5" w:rsidRDefault="00175196" w:rsidP="00020F5A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do </w:t>
      </w:r>
      <w:r w:rsidR="0077148F">
        <w:rPr>
          <w:rFonts w:ascii="Arial Narrow" w:hAnsi="Arial Narrow"/>
          <w:sz w:val="24"/>
          <w:szCs w:val="24"/>
        </w:rPr>
        <w:t>60</w:t>
      </w:r>
      <w:r>
        <w:rPr>
          <w:rFonts w:ascii="Arial Narrow" w:hAnsi="Arial Narrow"/>
          <w:sz w:val="24"/>
          <w:szCs w:val="24"/>
        </w:rPr>
        <w:t xml:space="preserve"> </w:t>
      </w:r>
      <w:r w:rsidR="0077148F">
        <w:rPr>
          <w:rFonts w:ascii="Arial Narrow" w:hAnsi="Arial Narrow"/>
          <w:sz w:val="24"/>
          <w:szCs w:val="24"/>
        </w:rPr>
        <w:t>dní</w:t>
      </w:r>
      <w:r w:rsidR="009A7E0A">
        <w:rPr>
          <w:rFonts w:ascii="Arial Narrow" w:hAnsi="Arial Narrow"/>
          <w:sz w:val="24"/>
          <w:szCs w:val="24"/>
        </w:rPr>
        <w:t xml:space="preserve"> o</w:t>
      </w:r>
      <w:r w:rsidR="00645D7C" w:rsidRPr="007611F5">
        <w:rPr>
          <w:rFonts w:ascii="Arial Narrow" w:hAnsi="Arial Narrow"/>
          <w:sz w:val="24"/>
          <w:szCs w:val="24"/>
        </w:rPr>
        <w:t xml:space="preserve">do dňa nadobudnutia účinnosti </w:t>
      </w:r>
      <w:r w:rsidR="00DE4C50" w:rsidRPr="007611F5">
        <w:rPr>
          <w:rFonts w:ascii="Arial Narrow" w:hAnsi="Arial Narrow"/>
          <w:sz w:val="24"/>
          <w:szCs w:val="24"/>
        </w:rPr>
        <w:t>z</w:t>
      </w:r>
      <w:r w:rsidR="004A7B26" w:rsidRPr="007611F5">
        <w:rPr>
          <w:rFonts w:ascii="Arial Narrow" w:hAnsi="Arial Narrow"/>
          <w:sz w:val="24"/>
          <w:szCs w:val="24"/>
        </w:rPr>
        <w:t>mluvy</w:t>
      </w:r>
    </w:p>
    <w:p w14:paraId="66ECFFBD" w14:textId="77777777" w:rsidR="00E3447A" w:rsidRPr="00E3447A" w:rsidRDefault="00E3447A" w:rsidP="00E3447A">
      <w:pPr>
        <w:tabs>
          <w:tab w:val="clear" w:pos="2160"/>
          <w:tab w:val="clear" w:pos="2880"/>
          <w:tab w:val="clear" w:pos="4500"/>
          <w:tab w:val="center" w:pos="709"/>
          <w:tab w:val="center" w:pos="567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4"/>
          <w:szCs w:val="24"/>
        </w:rPr>
      </w:pPr>
    </w:p>
    <w:p w14:paraId="2D1BF663" w14:textId="77777777" w:rsidR="000A1B45" w:rsidRPr="00075BFD" w:rsidRDefault="00F17129" w:rsidP="00CF49F7">
      <w:pPr>
        <w:pStyle w:val="Odsekzoznamu"/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075BFD">
        <w:rPr>
          <w:rFonts w:ascii="Arial Narrow" w:hAnsi="Arial Narrow"/>
          <w:b/>
          <w:color w:val="000000"/>
          <w:sz w:val="24"/>
          <w:szCs w:val="24"/>
        </w:rPr>
        <w:t xml:space="preserve">Miestom dodania </w:t>
      </w:r>
      <w:r w:rsidR="007131DE" w:rsidRPr="00075BFD">
        <w:rPr>
          <w:rFonts w:ascii="Arial Narrow" w:hAnsi="Arial Narrow"/>
          <w:b/>
          <w:color w:val="000000"/>
          <w:sz w:val="24"/>
          <w:szCs w:val="24"/>
          <w:lang w:val="sk-SK"/>
        </w:rPr>
        <w:t>je:</w:t>
      </w:r>
    </w:p>
    <w:p w14:paraId="1E104820" w14:textId="55A15F17" w:rsidR="00AE331B" w:rsidRPr="00AE331B" w:rsidRDefault="00AE331B" w:rsidP="0077148F">
      <w:pPr>
        <w:pStyle w:val="Odsekzoznamu"/>
        <w:tabs>
          <w:tab w:val="left" w:pos="567"/>
        </w:tabs>
        <w:ind w:left="720"/>
        <w:contextualSpacing/>
        <w:jc w:val="both"/>
        <w:rPr>
          <w:rFonts w:ascii="Arial Narrow" w:hAnsi="Arial Narrow"/>
          <w:sz w:val="24"/>
          <w:szCs w:val="24"/>
        </w:rPr>
      </w:pPr>
      <w:r w:rsidRPr="00AE331B">
        <w:rPr>
          <w:rFonts w:ascii="Arial Narrow" w:hAnsi="Arial Narrow"/>
          <w:sz w:val="24"/>
          <w:szCs w:val="24"/>
        </w:rPr>
        <w:t xml:space="preserve">Ministerstvo vnútra SR, </w:t>
      </w:r>
      <w:r w:rsidR="0077148F" w:rsidRPr="0077148F">
        <w:rPr>
          <w:rFonts w:ascii="Arial Narrow" w:hAnsi="Arial Narrow"/>
          <w:sz w:val="24"/>
          <w:szCs w:val="24"/>
        </w:rPr>
        <w:t xml:space="preserve">Sklad SITB MV SR Račianska 45, zo strany </w:t>
      </w:r>
      <w:proofErr w:type="spellStart"/>
      <w:r w:rsidR="0077148F" w:rsidRPr="0077148F">
        <w:rPr>
          <w:rFonts w:ascii="Arial Narrow" w:hAnsi="Arial Narrow"/>
          <w:sz w:val="24"/>
          <w:szCs w:val="24"/>
        </w:rPr>
        <w:t>Legerského</w:t>
      </w:r>
      <w:proofErr w:type="spellEnd"/>
      <w:r w:rsidR="0077148F" w:rsidRPr="0077148F">
        <w:rPr>
          <w:rFonts w:ascii="Arial Narrow" w:hAnsi="Arial Narrow"/>
          <w:sz w:val="24"/>
          <w:szCs w:val="24"/>
        </w:rPr>
        <w:t xml:space="preserve"> 1, 832 56 Bratislava</w:t>
      </w:r>
      <w:r w:rsidRPr="00AE331B">
        <w:rPr>
          <w:rFonts w:ascii="Arial Narrow" w:hAnsi="Arial Narrow"/>
          <w:sz w:val="24"/>
          <w:szCs w:val="24"/>
        </w:rPr>
        <w:t>.</w:t>
      </w:r>
    </w:p>
    <w:p w14:paraId="2A1CA5A1" w14:textId="77777777" w:rsidR="00F31194" w:rsidRPr="00F31194" w:rsidRDefault="00F31194" w:rsidP="00090CD1">
      <w:pPr>
        <w:tabs>
          <w:tab w:val="left" w:pos="567"/>
        </w:tabs>
        <w:ind w:left="720"/>
        <w:contextualSpacing/>
        <w:jc w:val="both"/>
        <w:rPr>
          <w:rFonts w:ascii="Arial Narrow" w:hAnsi="Arial Narrow"/>
          <w:sz w:val="24"/>
          <w:szCs w:val="24"/>
        </w:rPr>
      </w:pPr>
    </w:p>
    <w:p w14:paraId="280AE256" w14:textId="77777777" w:rsidR="00B11B1D" w:rsidRPr="005D1541" w:rsidRDefault="00811C1E" w:rsidP="00CF49F7">
      <w:pPr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4"/>
          <w:szCs w:val="24"/>
        </w:rPr>
      </w:pPr>
      <w:r w:rsidRPr="005D1541">
        <w:rPr>
          <w:rFonts w:ascii="Arial Narrow" w:hAnsi="Arial Narrow"/>
          <w:b/>
          <w:sz w:val="24"/>
          <w:szCs w:val="24"/>
        </w:rPr>
        <w:t>Technická  špecifikácia predmetu zákazky:</w:t>
      </w:r>
    </w:p>
    <w:p w14:paraId="4499D6B5" w14:textId="77777777" w:rsidR="00CA0813" w:rsidRDefault="00B11B1D" w:rsidP="005A75E4">
      <w:pPr>
        <w:spacing w:line="276" w:lineRule="auto"/>
        <w:ind w:left="720"/>
        <w:contextualSpacing/>
        <w:rPr>
          <w:rFonts w:ascii="Arial Narrow" w:hAnsi="Arial Narrow" w:cs="Arial"/>
          <w:color w:val="000000"/>
          <w:sz w:val="24"/>
          <w:szCs w:val="24"/>
        </w:rPr>
      </w:pPr>
      <w:r w:rsidRPr="005D1541">
        <w:rPr>
          <w:rFonts w:ascii="Arial Narrow" w:hAnsi="Arial Narrow" w:cs="Arial"/>
          <w:color w:val="000000"/>
          <w:sz w:val="24"/>
          <w:szCs w:val="24"/>
        </w:rPr>
        <w:t>Všetky technické parametre/funkcionality, resp. vlastnosti požadovaného predmetu zákazky uvedené v tabuľke nižšie predstavujú minimálne požiadavky, ktoré musia byť splnené vo vl</w:t>
      </w:r>
      <w:r w:rsidR="005A75E4">
        <w:rPr>
          <w:rFonts w:ascii="Arial Narrow" w:hAnsi="Arial Narrow" w:cs="Arial"/>
          <w:color w:val="000000"/>
          <w:sz w:val="24"/>
          <w:szCs w:val="24"/>
        </w:rPr>
        <w:t>astnom návrhu plnenia uchádzača.</w:t>
      </w:r>
    </w:p>
    <w:tbl>
      <w:tblPr>
        <w:tblpPr w:leftFromText="141" w:rightFromText="141" w:vertAnchor="text" w:horzAnchor="margin" w:tblpXSpec="center" w:tblpY="191"/>
        <w:tblW w:w="1427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49"/>
        <w:gridCol w:w="5409"/>
        <w:gridCol w:w="3309"/>
        <w:gridCol w:w="3309"/>
      </w:tblGrid>
      <w:tr w:rsidR="008E44D6" w:rsidRPr="00743427" w14:paraId="2C8CA414" w14:textId="77777777" w:rsidTr="008E44D6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4345E8A" w14:textId="77777777" w:rsidR="008E44D6" w:rsidRDefault="008E44D6" w:rsidP="008E44D6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28B19DD9" w14:textId="77777777" w:rsidR="008E44D6" w:rsidRDefault="008E44D6" w:rsidP="008E44D6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699A9534" w14:textId="77777777" w:rsidR="008E44D6" w:rsidRDefault="008E44D6" w:rsidP="008E44D6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6F131ECD" w14:textId="41014AAD" w:rsidR="008E44D6" w:rsidRPr="0077148F" w:rsidRDefault="008E44D6" w:rsidP="008E44D6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9D519D">
              <w:rPr>
                <w:rFonts w:ascii="Arial Narrow" w:hAnsi="Arial Narrow" w:cs="Arial"/>
                <w:b/>
                <w:sz w:val="24"/>
                <w:szCs w:val="24"/>
              </w:rPr>
              <w:t>Požadovaná min. technická špecifikácia, parametre a funkcionality určené verejným obstarávateľom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DEED16A" w14:textId="77777777" w:rsidR="008E44D6" w:rsidRPr="009D519D" w:rsidRDefault="008E44D6" w:rsidP="008E44D6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Vlastný návrh plnenia </w:t>
            </w:r>
          </w:p>
          <w:p w14:paraId="0DE4A7B4" w14:textId="77777777" w:rsidR="008E44D6" w:rsidRPr="009D519D" w:rsidRDefault="008E44D6" w:rsidP="008E44D6">
            <w:pPr>
              <w:jc w:val="center"/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  <w:p w14:paraId="18024FDA" w14:textId="77777777" w:rsidR="008E44D6" w:rsidRPr="009D519D" w:rsidRDefault="008E44D6" w:rsidP="008E44D6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2BBE1F29" w14:textId="77777777" w:rsidR="008E44D6" w:rsidRPr="009D519D" w:rsidRDefault="008E44D6" w:rsidP="008E44D6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37BE2DE1" w14:textId="77777777" w:rsidR="008E44D6" w:rsidRPr="009D519D" w:rsidRDefault="008E44D6" w:rsidP="008E44D6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9D519D">
              <w:rPr>
                <w:rFonts w:ascii="Arial Narrow" w:hAnsi="Arial Narrow" w:cs="Arial"/>
                <w:b/>
                <w:sz w:val="24"/>
                <w:szCs w:val="24"/>
              </w:rPr>
              <w:t>Požaduje sa uviesť skutočnú špecifikáciu ponúkaného predmetu zákazky – výrobcu, typové označenie a technické parametre.</w:t>
            </w:r>
          </w:p>
          <w:p w14:paraId="4B919EF9" w14:textId="15F2DD3E" w:rsidR="008E44D6" w:rsidRPr="00743427" w:rsidRDefault="008E44D6" w:rsidP="008E44D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 w:cs="Arial"/>
                <w:b/>
                <w:sz w:val="24"/>
                <w:szCs w:val="24"/>
              </w:rPr>
              <w:t>V prípade číselnej hodnoty uviesť jej skutočnú hodnotu</w:t>
            </w:r>
          </w:p>
        </w:tc>
      </w:tr>
      <w:tr w:rsidR="008E44D6" w:rsidRPr="00743427" w14:paraId="2BE986A3" w14:textId="624C9DC2" w:rsidTr="008A441B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3CD0A8D3" w14:textId="59506697" w:rsidR="008E44D6" w:rsidRPr="0077148F" w:rsidRDefault="008E44D6" w:rsidP="008E44D6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77148F">
              <w:rPr>
                <w:rFonts w:ascii="Arial Narrow" w:hAnsi="Arial Narrow"/>
                <w:b/>
                <w:sz w:val="24"/>
                <w:szCs w:val="24"/>
              </w:rPr>
              <w:t>Položka č. 1 –  Notebook</w:t>
            </w: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07595947" w14:textId="2214573C" w:rsidR="008E44D6" w:rsidRPr="00743427" w:rsidRDefault="008E44D6" w:rsidP="008E44D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04D1802" w14:textId="0163636E" w:rsidR="008E44D6" w:rsidRPr="00743427" w:rsidRDefault="008E44D6" w:rsidP="008E44D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8E44D6" w:rsidRPr="00743427" w14:paraId="3E967991" w14:textId="77777777" w:rsidTr="008E44D6">
        <w:trPr>
          <w:trHeight w:val="357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3AAA3AA" w14:textId="6359EDFD" w:rsidR="008E44D6" w:rsidRPr="0077148F" w:rsidRDefault="008E44D6" w:rsidP="008E44D6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4557C82" w14:textId="4916C317" w:rsidR="008E44D6" w:rsidRPr="008A726A" w:rsidRDefault="00C44AB8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8A726A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</w:tc>
      </w:tr>
      <w:tr w:rsidR="008E44D6" w:rsidRPr="00743427" w14:paraId="6B227ABF" w14:textId="77777777" w:rsidTr="008E44D6">
        <w:trPr>
          <w:trHeight w:val="357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65FF5B7" w14:textId="0C0BDD0D" w:rsidR="008E44D6" w:rsidRPr="0077148F" w:rsidRDefault="008E44D6" w:rsidP="008E44D6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A6260A5" w14:textId="09472898" w:rsidR="008E44D6" w:rsidRPr="008A726A" w:rsidRDefault="00C44AB8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8A726A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</w:tc>
      </w:tr>
      <w:tr w:rsidR="00C44AB8" w:rsidRPr="00743427" w14:paraId="77C7317A" w14:textId="77777777" w:rsidTr="008E44D6">
        <w:trPr>
          <w:trHeight w:val="357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A8F7F1D" w14:textId="1CB774FB" w:rsidR="00C44AB8" w:rsidRPr="009D519D" w:rsidRDefault="00C44AB8" w:rsidP="008E44D6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na webovú stránku  s fotografiou a technickou špecifikáciou ponúkaného zariadenia, napr. </w:t>
            </w:r>
            <w:proofErr w:type="spellStart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na technický alebo katalógový list,  resp. doložiť samostatný technický, resp. katalógový list.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E0C4531" w14:textId="09ECFD87" w:rsidR="00C44AB8" w:rsidRPr="008A726A" w:rsidRDefault="00C44AB8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8A726A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</w:tc>
      </w:tr>
      <w:tr w:rsidR="00C44AB8" w:rsidRPr="00743427" w14:paraId="01FD3C87" w14:textId="77777777" w:rsidTr="008E44D6">
        <w:trPr>
          <w:trHeight w:val="357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E77F156" w14:textId="0074E024" w:rsidR="00C44AB8" w:rsidRPr="008A726A" w:rsidRDefault="00C44AB8" w:rsidP="00C44AB8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lastRenderedPageBreak/>
              <w:t xml:space="preserve">Požaduje sa predloženie </w:t>
            </w:r>
            <w:proofErr w:type="spellStart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printscreenu</w:t>
            </w:r>
            <w:proofErr w:type="spellEnd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, ktorý bude preukazovať dosiahnutú hodnotu ponúkaného CPU a hodnotu ponúkanej grafickej karty  v </w:t>
            </w:r>
            <w:proofErr w:type="spellStart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benchmarku</w:t>
            </w:r>
            <w:proofErr w:type="spellEnd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Passmark</w:t>
            </w:r>
            <w:proofErr w:type="spellEnd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benchmark</w:t>
            </w:r>
            <w:proofErr w:type="spellEnd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(uvedené verejný obstarávateľ požaduje vzhľadom na to, že dosiahnutá hodnota CPU a GPU v </w:t>
            </w:r>
            <w:proofErr w:type="spellStart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Passmark</w:t>
            </w:r>
            <w:proofErr w:type="spellEnd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benchmark</w:t>
            </w:r>
            <w:proofErr w:type="spellEnd"/>
            <w:r w:rsidRPr="008A726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je v čase premenlivá a verejný obstarávateľ požaduje preukázať, že v čase predloženia ponuky spĺňal ponúkaný CPU a GPU minimálne požadovanú hodnotu).</w:t>
            </w:r>
          </w:p>
          <w:p w14:paraId="67AC4CAB" w14:textId="77777777" w:rsidR="00C44AB8" w:rsidRPr="008A726A" w:rsidRDefault="00C44AB8" w:rsidP="008E44D6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8063A73" w14:textId="63C6E142" w:rsidR="00C44AB8" w:rsidRPr="008A726A" w:rsidRDefault="00C44AB8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8A726A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</w:tc>
      </w:tr>
      <w:tr w:rsidR="008E44D6" w:rsidRPr="00743427" w14:paraId="76AA5053" w14:textId="77777777" w:rsidTr="001F238A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D5E62" w14:textId="3A9EE8EE" w:rsidR="008E44D6" w:rsidRPr="0077148F" w:rsidRDefault="008E44D6" w:rsidP="008E44D6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6A979E" w14:textId="7D5AB90A" w:rsidR="008E44D6" w:rsidRPr="0077148F" w:rsidRDefault="008E44D6" w:rsidP="008E44D6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b/>
                <w:sz w:val="24"/>
                <w:szCs w:val="24"/>
              </w:rPr>
              <w:t>Špecifikáci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473CD9" w14:textId="77777777" w:rsidR="008E44D6" w:rsidRPr="009D519D" w:rsidRDefault="008E44D6" w:rsidP="008E44D6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F6305D" w14:textId="77777777" w:rsidR="008E44D6" w:rsidRPr="00743427" w:rsidRDefault="008E44D6" w:rsidP="008E44D6">
            <w:pPr>
              <w:rPr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44256116" w14:textId="5C1D5C10" w:rsidTr="001F238A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EDE3D3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če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49E00F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16 k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568270" w14:textId="1D52EE0E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61B0AB" w14:textId="2C27AE4D" w:rsidR="008E44D6" w:rsidRPr="00743427" w:rsidRDefault="008E44D6" w:rsidP="0030164D">
            <w:pPr>
              <w:rPr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3BD1B0D9" w14:textId="57C38EAD" w:rsidTr="00646D83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A6754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Funkcionalit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2AE64B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výkonný notebook na 3D modelovanie a renderovanie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171089C" w14:textId="5E3BE795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4554C0" w14:textId="04AB79EC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692DD503" w14:textId="72D0EB51" w:rsidTr="00474CF4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A5A5B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rocesor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EE959FB" w14:textId="276235A8" w:rsidR="008E44D6" w:rsidRPr="0077148F" w:rsidRDefault="008E44D6" w:rsidP="00C44AB8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16 jadrový procesor, min. 24 vlákien, s výkonom min. 32 200 bodov v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benchmarku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Passmark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CPU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benchmark</w:t>
            </w:r>
            <w:proofErr w:type="spellEnd"/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916856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E06AA6" w14:textId="3B301A51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282E800D" w14:textId="6368559E" w:rsidTr="00777C5D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1C456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mäť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1E5CE77" w14:textId="7DB14206" w:rsidR="008E44D6" w:rsidRPr="0077148F" w:rsidRDefault="008E44D6" w:rsidP="00C44AB8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28 GB, DDR 5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E02E0E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A97D25" w14:textId="3F6E7170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1FE8E75E" w14:textId="6532B9C0" w:rsidTr="00615AE6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33DE1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Grafická kart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0999B56" w14:textId="6EB4FCEB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6 GB GDDR6 s výkonom minimálne 21 100 bodov v 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benchmarku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Passmark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3D, min. CUDA 11,6</w:t>
            </w:r>
            <w:r w:rsidR="00C44AB8">
              <w:rPr>
                <w:rFonts w:ascii="Arial Narrow" w:hAnsi="Arial Narrow"/>
                <w:sz w:val="24"/>
                <w:szCs w:val="24"/>
              </w:rPr>
              <w:t xml:space="preserve"> alebo ekvivalent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ED4688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0CD543" w14:textId="0B02B1A1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65F1522F" w14:textId="155E555E" w:rsidTr="00696226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0D2AC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Úložisko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9EE770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HDD 1: 1x1 TB, M.2,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Gen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4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PCIe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x4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NVMe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>, SSD;</w:t>
            </w:r>
          </w:p>
          <w:p w14:paraId="2A2198D8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HDD 2: 1x1 TB, M.2,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Gen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4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PCIe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x4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NVMe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>, SSD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F063AE" w14:textId="77777777" w:rsidR="008E44D6" w:rsidRPr="00743427" w:rsidRDefault="008E44D6" w:rsidP="008E44D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FDAB72" w14:textId="01651C19" w:rsidR="008E44D6" w:rsidRPr="00743427" w:rsidRDefault="008E44D6" w:rsidP="008E44D6">
            <w:pPr>
              <w:jc w:val="center"/>
              <w:rPr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0AE933B6" w14:textId="44A72C60" w:rsidTr="00DB39BE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ACC5B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Obrazovk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AEC5DB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16", LCD, IPS, podsvietenie LED alebo OLED, rozlíšenie min. 1920 x 1080, 60 Hz, 99% DCI-P3, 500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nits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>, webkamer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898A1D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5E314B" w14:textId="1EF39DD0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5568C212" w14:textId="249602F5" w:rsidTr="00A71F98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7175BB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Klávesnic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EBE4BA5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slovenská QWERTZ/QWERTY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9C8F0E" w14:textId="02F9E6EB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FC3C62" w14:textId="54419922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8E44D6" w:rsidRPr="00743427" w14:paraId="2143BC4B" w14:textId="4CA54B1A" w:rsidTr="008C3A61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A112B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Zvuk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A17649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integrované stereo reproduktory, audio stereo vstup a výstup alebo kombinovaný port (3.5mm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jack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>), integrovaný mikrofón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8F937C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3EF391" w14:textId="481C86BF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5926BB55" w14:textId="1612FAB0" w:rsidTr="00860B5B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B40B2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Konektivit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50DB006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WiFi 6, Bluetooth 5.1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957681" w14:textId="096A2685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27F2E6" w14:textId="49DF6794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0F94E252" w14:textId="249E4DE7" w:rsidTr="00E27700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D8DF6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rt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D6BE74A" w14:textId="25B70424" w:rsidR="008E44D6" w:rsidRPr="0077148F" w:rsidRDefault="00D26A77" w:rsidP="0030164D">
            <w:pPr>
              <w:rPr>
                <w:rFonts w:ascii="Arial Narrow" w:hAnsi="Arial Narrow"/>
                <w:sz w:val="24"/>
                <w:szCs w:val="24"/>
              </w:rPr>
            </w:pPr>
            <w:bookmarkStart w:id="0" w:name="_GoBack"/>
            <w:r w:rsidRPr="00D26A77">
              <w:rPr>
                <w:rFonts w:ascii="Arial Narrow" w:hAnsi="Arial Narrow"/>
                <w:sz w:val="24"/>
                <w:szCs w:val="24"/>
              </w:rPr>
              <w:t xml:space="preserve">min. 1 x USB-C 3.x </w:t>
            </w:r>
            <w:proofErr w:type="spellStart"/>
            <w:r w:rsidRPr="00D26A77">
              <w:rPr>
                <w:rFonts w:ascii="Arial Narrow" w:hAnsi="Arial Narrow"/>
                <w:sz w:val="24"/>
                <w:szCs w:val="24"/>
              </w:rPr>
              <w:t>Gen</w:t>
            </w:r>
            <w:proofErr w:type="spellEnd"/>
            <w:r w:rsidRPr="00D26A77">
              <w:rPr>
                <w:rFonts w:ascii="Arial Narrow" w:hAnsi="Arial Narrow"/>
                <w:sz w:val="24"/>
                <w:szCs w:val="24"/>
              </w:rPr>
              <w:t xml:space="preserve"> 2, 2 x USB-A 3.x </w:t>
            </w:r>
            <w:proofErr w:type="spellStart"/>
            <w:r w:rsidRPr="00D26A77">
              <w:rPr>
                <w:rFonts w:ascii="Arial Narrow" w:hAnsi="Arial Narrow"/>
                <w:sz w:val="24"/>
                <w:szCs w:val="24"/>
              </w:rPr>
              <w:t>Gen</w:t>
            </w:r>
            <w:proofErr w:type="spellEnd"/>
            <w:r w:rsidRPr="00D26A77">
              <w:rPr>
                <w:rFonts w:ascii="Arial Narrow" w:hAnsi="Arial Narrow"/>
                <w:sz w:val="24"/>
                <w:szCs w:val="24"/>
              </w:rPr>
              <w:t xml:space="preserve"> 1, 1 x RJ-45, 1 x HDMI 2.1, </w:t>
            </w:r>
            <w:proofErr w:type="spellStart"/>
            <w:r w:rsidRPr="00D26A77">
              <w:rPr>
                <w:rFonts w:ascii="Arial Narrow" w:hAnsi="Arial Narrow"/>
                <w:sz w:val="24"/>
                <w:szCs w:val="24"/>
              </w:rPr>
              <w:t>Thunderbolt</w:t>
            </w:r>
            <w:proofErr w:type="spellEnd"/>
            <w:r w:rsidRPr="00D26A77">
              <w:rPr>
                <w:rFonts w:ascii="Arial Narrow" w:hAnsi="Arial Narrow"/>
                <w:sz w:val="24"/>
                <w:szCs w:val="24"/>
              </w:rPr>
              <w:t xml:space="preserve"> 4</w:t>
            </w:r>
            <w:bookmarkEnd w:id="0"/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DA0296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1F6391" w14:textId="485475F0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5774A00E" w14:textId="173BAAEA" w:rsidTr="00FC2ED5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B0E7F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Batéri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280C81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90 Wh s možnosťou rýchleho nabíjani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869187" w14:textId="77777777" w:rsidR="008E44D6" w:rsidRPr="00743427" w:rsidRDefault="008E44D6" w:rsidP="008E44D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18826F" w14:textId="6B3D45D0" w:rsidR="008E44D6" w:rsidRPr="00743427" w:rsidRDefault="008E44D6" w:rsidP="008E44D6">
            <w:pPr>
              <w:jc w:val="center"/>
              <w:rPr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0621DAE8" w14:textId="3250DBB4" w:rsidTr="001C0D7B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D2835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Operačný systém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F6C3B0A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Predinštalovaný Microsoft Windows 10 Pro pre pracovné stanice 64-bit alebo ekvivalentný s platnou licenciou. </w:t>
            </w:r>
            <w:r w:rsidRPr="0077148F">
              <w:rPr>
                <w:rFonts w:ascii="Arial Narrow" w:hAnsi="Arial Narrow"/>
                <w:sz w:val="24"/>
                <w:szCs w:val="24"/>
              </w:rPr>
              <w:lastRenderedPageBreak/>
              <w:t xml:space="preserve">Ekvivalentom sa rozumie 64-bit OEM operačný systém v slovenskej lokalizácii, lokálna aj centralizovaná správa skupín užívateľov, podpora práce s multimédiami, možnosť pravidelnej aktualizácie užívateľmi ako aj centralizovane. Podpora ovládačov Microsoft Windows, kvôli zabezpečeniu kompatibility infraštruktúry, stiahnuteľných zo stránky výrobcu, s plnohodnotnou integráciou do Microsoft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Active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Directory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kompatibilný s kancelárskym aplikačným balíkom Microsoft Office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FD747A" w14:textId="28AC1D4C" w:rsidR="008E44D6" w:rsidRPr="00743427" w:rsidRDefault="008E44D6" w:rsidP="008E44D6">
            <w:pPr>
              <w:jc w:val="center"/>
              <w:rPr>
                <w:bCs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lastRenderedPageBreak/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095A23" w14:textId="55897940" w:rsidR="008E44D6" w:rsidRPr="00743427" w:rsidRDefault="008E44D6" w:rsidP="008E44D6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8E44D6" w:rsidRPr="00743427" w14:paraId="6C84BFD7" w14:textId="78D3D112" w:rsidTr="00127748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7BBD0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lastRenderedPageBreak/>
              <w:t>Ovládače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4D09FA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stiahnuteľné zdarma z domovskej stránky výrobcu zariadeni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C55A2D" w14:textId="6DECB344" w:rsidR="008E44D6" w:rsidRPr="00743427" w:rsidRDefault="008E44D6" w:rsidP="008E44D6">
            <w:pPr>
              <w:jc w:val="center"/>
              <w:rPr>
                <w:bCs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089001" w14:textId="574095F2" w:rsidR="008E44D6" w:rsidRPr="00743427" w:rsidRDefault="008E44D6" w:rsidP="008E44D6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77148F" w:rsidRPr="00743427" w14:paraId="676373D3" w14:textId="708968ED" w:rsidTr="0077148F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3BC09D68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ložka č. 2 –  PC pracovná stanica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28B41F5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3D721C87" w14:textId="77777777" w:rsidTr="008E44D6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DF87855" w14:textId="58C9F171" w:rsidR="008E44D6" w:rsidRPr="0077148F" w:rsidRDefault="008E44D6" w:rsidP="008E44D6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02D1B03" w14:textId="29391214" w:rsidR="008E44D6" w:rsidRPr="008A726A" w:rsidRDefault="00C44AB8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8A726A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</w:tc>
      </w:tr>
      <w:tr w:rsidR="008E44D6" w:rsidRPr="00743427" w14:paraId="52F62B6B" w14:textId="77777777" w:rsidTr="008E44D6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E383504" w14:textId="564058F6" w:rsidR="008E44D6" w:rsidRPr="0077148F" w:rsidRDefault="008E44D6" w:rsidP="008E44D6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0D56B8A4" w14:textId="0D775745" w:rsidR="008E44D6" w:rsidRPr="008A726A" w:rsidRDefault="00C44AB8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8A726A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</w:tc>
      </w:tr>
      <w:tr w:rsidR="00C44AB8" w:rsidRPr="00743427" w14:paraId="159C509D" w14:textId="77777777" w:rsidTr="008E44D6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04BB8EFB" w14:textId="745699AE" w:rsidR="00C44AB8" w:rsidRPr="008A726A" w:rsidRDefault="00C44AB8" w:rsidP="008E44D6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link</w:t>
            </w:r>
            <w:proofErr w:type="spellEnd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 xml:space="preserve"> na webovú stránku  s fotografiou a technickou špecifikáciou ponúkaného zariadenia, napr. </w:t>
            </w:r>
            <w:proofErr w:type="spellStart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link</w:t>
            </w:r>
            <w:proofErr w:type="spellEnd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 xml:space="preserve"> na technický alebo katalógový list,  resp. doložiť samostatný technický, resp. katalógový list.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A68E816" w14:textId="365BA8EA" w:rsidR="00C44AB8" w:rsidRPr="008A726A" w:rsidRDefault="00C44AB8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8A726A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</w:tc>
      </w:tr>
      <w:tr w:rsidR="00C44AB8" w:rsidRPr="00743427" w14:paraId="3EBADAF1" w14:textId="77777777" w:rsidTr="008E44D6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F6C3D31" w14:textId="77777777" w:rsidR="00C44AB8" w:rsidRPr="008A726A" w:rsidRDefault="00C44AB8" w:rsidP="00C44AB8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 xml:space="preserve">Požaduje sa predloženie </w:t>
            </w:r>
            <w:proofErr w:type="spellStart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rintscreenu</w:t>
            </w:r>
            <w:proofErr w:type="spellEnd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 xml:space="preserve">, ktorý bude preukazovať dosiahnutú hodnotu ponúkaného CPU a hodnotu ponúkanej grafickej karty  v </w:t>
            </w:r>
            <w:proofErr w:type="spellStart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benchmarku</w:t>
            </w:r>
            <w:proofErr w:type="spellEnd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ssmark</w:t>
            </w:r>
            <w:proofErr w:type="spellEnd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benchmark</w:t>
            </w:r>
            <w:proofErr w:type="spellEnd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 xml:space="preserve"> (uvedené verejný obstarávateľ požaduje vzhľadom na to, že dosiahnutá hodnota CPU a GPU v </w:t>
            </w:r>
            <w:proofErr w:type="spellStart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ssmark</w:t>
            </w:r>
            <w:proofErr w:type="spellEnd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benchmark</w:t>
            </w:r>
            <w:proofErr w:type="spellEnd"/>
            <w:r w:rsidRPr="008A726A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 xml:space="preserve"> je v čase premenlivá a verejný obstarávateľ požaduje preukázať, že v čase predloženia ponuky spĺňal ponúkaný CPU a GPU minimálne požadovanú hodnotu).</w:t>
            </w:r>
          </w:p>
          <w:p w14:paraId="1BB7481C" w14:textId="77777777" w:rsidR="00C44AB8" w:rsidRPr="008A726A" w:rsidRDefault="00C44AB8" w:rsidP="008E44D6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15616F0" w14:textId="756BF158" w:rsidR="00C44AB8" w:rsidRPr="008A726A" w:rsidRDefault="00C44AB8" w:rsidP="008E44D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</w:pPr>
            <w:r w:rsidRPr="008A726A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</w:tc>
      </w:tr>
      <w:tr w:rsidR="0077148F" w:rsidRPr="00743427" w14:paraId="1D53C1CE" w14:textId="136E4992" w:rsidTr="0077148F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D5F45B5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B022BB5" w14:textId="77777777" w:rsidR="0077148F" w:rsidRPr="0077148F" w:rsidRDefault="0077148F" w:rsidP="0030164D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77148F">
              <w:rPr>
                <w:rFonts w:ascii="Arial Narrow" w:hAnsi="Arial Narrow"/>
                <w:b/>
                <w:sz w:val="24"/>
                <w:szCs w:val="24"/>
              </w:rPr>
              <w:t>Špecifikácia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909194B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2188AFFC" w14:textId="3D1C0F03" w:rsidTr="00552E0F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3EC9D6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če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D1F3F4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50 k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FD3474" w14:textId="53041874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78CBD7" w14:textId="38D19991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12EB86F3" w14:textId="4D30EA92" w:rsidTr="00DF2FF1">
        <w:trPr>
          <w:trHeight w:val="33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40FF2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Funkcionalit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746FA2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ultimediálny počítač na editáciu fotografií a vide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B0ECB0" w14:textId="5F2AEC43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A3B96E" w14:textId="77427C8C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1DA84A52" w14:textId="6C0D9B5B" w:rsidTr="00AE46D6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4DDBC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lastRenderedPageBreak/>
              <w:t>Procesor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DB5DBE" w14:textId="49025A7E" w:rsidR="008E44D6" w:rsidRPr="0077148F" w:rsidRDefault="008E44D6" w:rsidP="00C44AB8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10 jadrový procesor, min. 16 vlákien, s výkonom min. 25 800 bodov v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benchmarku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Passmark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CPU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benchmark</w:t>
            </w:r>
            <w:proofErr w:type="spellEnd"/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07C558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0DEF90" w14:textId="0CB6A32E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7E7A1685" w14:textId="6EAC4ABD" w:rsidTr="009627FA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7EED9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mäť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D2EA79" w14:textId="7A566B23" w:rsidR="008E44D6" w:rsidRPr="0077148F" w:rsidRDefault="008E44D6" w:rsidP="00C44AB8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6 GB, DDR 5s možnosťou neskoršieho rozšíreni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7B615E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BC3649" w14:textId="559ED135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1C59F380" w14:textId="697B71A6" w:rsidTr="00956EB1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EE21B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Grafická kart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F4EDF7" w14:textId="50D2B9F3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2 GB GDDR6 s výkonom minimálne 17 100 bodov v 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benchmarku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Passmark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3D, min. CUDA 11</w:t>
            </w:r>
            <w:r w:rsidR="00C44AB8">
              <w:rPr>
                <w:rFonts w:ascii="Arial Narrow" w:hAnsi="Arial Narrow"/>
                <w:sz w:val="24"/>
                <w:szCs w:val="24"/>
              </w:rPr>
              <w:t xml:space="preserve"> alebo ekvivalent 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0F727A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C3D30F" w14:textId="48CCD29E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37AE4424" w14:textId="5684B38D" w:rsidTr="004F5F93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F3603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Úložisko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27F9FE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1 x 512 GB, M.2,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Gen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4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PCIe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x4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NVMe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>, SSD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8CEC7B" w14:textId="77777777" w:rsidR="008E44D6" w:rsidRPr="00743427" w:rsidRDefault="008E44D6" w:rsidP="008E44D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E8FE8A" w14:textId="74B8D49B" w:rsidR="008E44D6" w:rsidRPr="00743427" w:rsidRDefault="008E44D6" w:rsidP="008E44D6">
            <w:pPr>
              <w:jc w:val="center"/>
              <w:rPr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4479F62C" w14:textId="7479D78F" w:rsidTr="004230B5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8DBC4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Rozhranie / Port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93BB01" w14:textId="5245C81A" w:rsidR="008E44D6" w:rsidRPr="0077148F" w:rsidRDefault="008E44D6" w:rsidP="004D0B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1 x USB-C 3.x, 2 x USB-A 3.x, 3 x USB-A 2, 1 x RJ-45, </w:t>
            </w:r>
            <w:r w:rsidR="004D0B4D">
              <w:rPr>
                <w:rFonts w:ascii="Arial Narrow" w:hAnsi="Arial Narrow"/>
                <w:sz w:val="24"/>
                <w:szCs w:val="24"/>
              </w:rPr>
              <w:t xml:space="preserve">min. </w:t>
            </w:r>
            <w:r w:rsidRPr="0077148F">
              <w:rPr>
                <w:rFonts w:ascii="Arial Narrow" w:hAnsi="Arial Narrow"/>
                <w:sz w:val="24"/>
                <w:szCs w:val="24"/>
              </w:rPr>
              <w:t xml:space="preserve">1x 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DisplayPort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>; optická mechanika DVD-RW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CD9BC5" w14:textId="77777777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14F8A94" w14:textId="71C13D02" w:rsidR="008E44D6" w:rsidRPr="00743427" w:rsidRDefault="008E44D6" w:rsidP="008E44D6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44D6" w:rsidRPr="00743427" w14:paraId="5AA372B0" w14:textId="7A3D3475" w:rsidTr="001300F0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CC177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Typ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66E671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Tower</w:t>
            </w:r>
            <w:proofErr w:type="spellEnd"/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9E3842" w14:textId="66F4F2DC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12612C" w14:textId="183A09FF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4CC44947" w14:textId="7126816A" w:rsidTr="008F6875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3AA85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ríslušenstvo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618F54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klávesnica (slovenská QWERTZ/QWERTY) a myš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AFAE1E" w14:textId="5E15D1DD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3FB4B1" w14:textId="184874A5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6FE63DD0" w14:textId="4003EDCD" w:rsidTr="009336AD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C18BD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F76AAE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Operačný systém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8DCC60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Predinštalovaný Microsoft Windows 10 Pro pre pracovné stanice 64-bit alebo ekvivalentný s platnou licenciou. Ekvivalentom sa rozumie 64-bit OEM operačný systém v slovenskej lokalizácii, lokálna aj centralizovaná správa skupín užívateľov, podpora práce s multimédiami, možnosť pravidelnej aktualizácie užívateľmi ako aj centralizovane. Podpora ovládačov Microsoft Windows, kvôli zabezpečeniu kompatibility infraštruktúry, stiahnuteľných zo stránky výrobcu, s plnohodnotnou integráciou do Microsoft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Active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Directory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kompatibilný s kancelárskym aplikačným balíkom Microsoft Office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C1A6DA" w14:textId="0620F35D" w:rsidR="008E44D6" w:rsidRPr="00743427" w:rsidRDefault="008E44D6" w:rsidP="008E44D6">
            <w:pPr>
              <w:jc w:val="center"/>
              <w:rPr>
                <w:bCs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C6A2EB" w14:textId="5768423B" w:rsidR="008E44D6" w:rsidRPr="00743427" w:rsidRDefault="008E44D6" w:rsidP="008E44D6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8E44D6" w:rsidRPr="00743427" w14:paraId="0DCF5655" w14:textId="6C64FC37" w:rsidTr="00DF2408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E4494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Ovládače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F9D0E2" w14:textId="77777777" w:rsidR="008E44D6" w:rsidRPr="0077148F" w:rsidRDefault="008E44D6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stiahnuteľné zdarma z domovskej stránky výrobcu zariadeni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90ADBE" w14:textId="3924F5BA" w:rsidR="008E44D6" w:rsidRPr="00743427" w:rsidRDefault="008E44D6" w:rsidP="008E44D6">
            <w:pPr>
              <w:jc w:val="center"/>
              <w:rPr>
                <w:bCs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2CCB14" w14:textId="7D294D8A" w:rsidR="008E44D6" w:rsidRPr="00743427" w:rsidRDefault="008E44D6" w:rsidP="008E44D6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77148F" w:rsidRPr="00743427" w14:paraId="4C4F611A" w14:textId="4677BD45" w:rsidTr="0077148F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662FA164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ložka č. 3 –  Monitor k pracovnej stanici PC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AA4D568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5821BCB9" w14:textId="77777777" w:rsidTr="00C33A5D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BAED487" w14:textId="7A117D4A" w:rsidR="00C33A5D" w:rsidRPr="0077148F" w:rsidRDefault="00C33A5D" w:rsidP="00C33A5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D1C0CBF" w14:textId="77777777" w:rsidR="00C33A5D" w:rsidRPr="00743427" w:rsidRDefault="00C33A5D" w:rsidP="00C33A5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2C3940C8" w14:textId="77777777" w:rsidTr="00C33A5D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A2983D5" w14:textId="0C00887B" w:rsidR="00C33A5D" w:rsidRPr="0077148F" w:rsidRDefault="00C33A5D" w:rsidP="00C33A5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5B357B9" w14:textId="77777777" w:rsidR="00C33A5D" w:rsidRPr="00743427" w:rsidRDefault="00C33A5D" w:rsidP="00C33A5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77148F" w:rsidRPr="00743427" w14:paraId="4296B928" w14:textId="209BF2B7" w:rsidTr="0077148F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C4D123E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3C1884C" w14:textId="77777777" w:rsidR="0077148F" w:rsidRPr="0077148F" w:rsidRDefault="0077148F" w:rsidP="0030164D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77148F">
              <w:rPr>
                <w:rFonts w:ascii="Arial Narrow" w:hAnsi="Arial Narrow"/>
                <w:b/>
                <w:sz w:val="24"/>
                <w:szCs w:val="24"/>
              </w:rPr>
              <w:t>Špecifikácia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9BB1ABE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798FB42C" w14:textId="39FDB0B5" w:rsidTr="000B27AF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49FC70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lastRenderedPageBreak/>
              <w:t>Poče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662469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50 k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D9BE99" w14:textId="14F0B48D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70E6BF" w14:textId="3034CE43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1E0CC8D8" w14:textId="0A5102CF" w:rsidTr="00644215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FE8A2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Typ rozlíšeni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8C5104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Full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HD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AAB738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E5755F" w14:textId="714B383F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552B2599" w14:textId="5DD4A3DD" w:rsidTr="002A042C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1B765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Uhlopriečka obrazovk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A658EFB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27"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F074B1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9F33C5" w14:textId="6DB9BD79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5FE9EF4C" w14:textId="1391E848" w:rsidTr="00352121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E466E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Rozlíšenie obrazovk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CF0E0BA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1920 x 1080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px</w:t>
            </w:r>
            <w:proofErr w:type="spellEnd"/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68EE31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88D238" w14:textId="09A6BD14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399CB0B2" w14:textId="1EF593CD" w:rsidTr="00744E65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8E2B80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Typ panel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5278EC3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IPS, podpora HDR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A481C0" w14:textId="5CB04DF4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33D0B3" w14:textId="44BD424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6A53FCB1" w14:textId="34DA49D4" w:rsidTr="009E61CC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37F0B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Jas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9DB5CC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300 cd/m2 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31ABEB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4F2BF3" w14:textId="72AB717D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513F31C4" w14:textId="3955CC44" w:rsidTr="00D262EA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20B3C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Rýchlosť odozv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45DD14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5 m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37A7DD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8A0F04" w14:textId="362DBF2C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509C7882" w14:textId="6A6EDCC6" w:rsidTr="00073943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4FC75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Obnovovacia frekvenci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35B639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75 Hz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60D85D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188D58" w14:textId="140BD114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537A982C" w14:textId="5AF334A5" w:rsidTr="00496C95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7E640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Vstupy / výstup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D8E29E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1 x HDMI, min 1x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DisplayPort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, min. 4 x USB 3.0 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FBC606" w14:textId="77777777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378950" w14:textId="2460BACB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77BF2141" w14:textId="509BA711" w:rsidTr="009629B3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CA27C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vrchová úprava displej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6221FF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atný, antireflexný povrch displej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148AC1" w14:textId="2DEABF03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650B51" w14:textId="00598373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C33A5D" w:rsidRPr="00743427" w14:paraId="29B64455" w14:textId="057021F5" w:rsidTr="0012368E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BB0D9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Ďalšie funkcie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6C66F3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nastaviteľná výška, pivot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4AA61D" w14:textId="21AE9196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D36D7A" w14:textId="1FDE82BF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77148F" w:rsidRPr="00743427" w14:paraId="4861108C" w14:textId="7F1BA101" w:rsidTr="0077148F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5068325E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ložka č. 4 –  Externý monitor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1FCB2B3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115C8E0B" w14:textId="77777777" w:rsidTr="00C33A5D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21EACFB" w14:textId="69631FCA" w:rsidR="00C33A5D" w:rsidRPr="0077148F" w:rsidRDefault="00C33A5D" w:rsidP="00C33A5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DDF0F59" w14:textId="77777777" w:rsidR="00C33A5D" w:rsidRPr="00743427" w:rsidRDefault="00C33A5D" w:rsidP="00C33A5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4D43C33B" w14:textId="77777777" w:rsidTr="00C33A5D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977B920" w14:textId="1AC767C5" w:rsidR="00C33A5D" w:rsidRPr="0077148F" w:rsidRDefault="00C33A5D" w:rsidP="00C33A5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105F98F" w14:textId="77777777" w:rsidR="00C33A5D" w:rsidRPr="00743427" w:rsidRDefault="00C33A5D" w:rsidP="00C33A5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77148F" w:rsidRPr="00743427" w14:paraId="4457EBFE" w14:textId="3660694D" w:rsidTr="0077148F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EC4A0E0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85C9F4B" w14:textId="77777777" w:rsidR="0077148F" w:rsidRPr="0077148F" w:rsidRDefault="0077148F" w:rsidP="0030164D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77148F">
              <w:rPr>
                <w:rFonts w:ascii="Arial Narrow" w:hAnsi="Arial Narrow"/>
                <w:b/>
                <w:sz w:val="24"/>
                <w:szCs w:val="24"/>
              </w:rPr>
              <w:t>Špecifikácia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BB47482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2AA68E7E" w14:textId="44E66848" w:rsidTr="00D85BC0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0550C0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če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F7E203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8 k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02CB72" w14:textId="123B4BC8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3B6FD1" w14:textId="2BA780BE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65AD0333" w14:textId="413D80B7" w:rsidTr="009B4B65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545EC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Funkcionalit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4859E3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pre grafiku a fotografiu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37E089" w14:textId="07D7025D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7FB383" w14:textId="267D97DE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4E8D09F2" w14:textId="111689ED" w:rsidTr="00F00550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09C09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Typ rozlíšeni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4EDD4F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4K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F8C1C3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B5FAC7" w14:textId="5E8260EE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78E887B3" w14:textId="6862682D" w:rsidTr="00995F41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3787C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Uhlopriečka obrazovk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CF1F248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32"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228DD3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4375EB" w14:textId="4ACD7EAD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49CFA84A" w14:textId="110F7D9C" w:rsidTr="009E00D8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ACC2D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Rozlíšenie obrazovk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2678E6D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3840 x 2160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px</w:t>
            </w:r>
            <w:proofErr w:type="spellEnd"/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8AAB21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5276DB" w14:textId="4881821F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11D5B7EA" w14:textId="68A67756" w:rsidTr="00BC06BB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7FDAB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Technológi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C4B5A59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IPS, podpora HDR10, farebná hĺbka 10 bit (nie 8 bit + FCR), hardvérová kalibráci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AD1AAC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3D1EE5" w14:textId="2B69BFD9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7E305419" w14:textId="24D70C50" w:rsidTr="000C50E0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D4C98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Jas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705316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250 cd/m2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E40F24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0019B9" w14:textId="12F1A07B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18A1674D" w14:textId="43E7C50B" w:rsidTr="00B462FB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72C82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Kontras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134095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1000:1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4B288B" w14:textId="5AA64E72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7F13FC" w14:textId="013F5922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0D1E3F67" w14:textId="7F2E6DFB" w:rsidTr="007741B7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4C048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lastRenderedPageBreak/>
              <w:t>Farebný priestor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512C52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100 % Adobe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sRGB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>, 99 % Adobe RGB, 95% DCI-P3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B5330D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3E224E" w14:textId="391C5B5C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73027426" w14:textId="71B6E85E" w:rsidTr="00534164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31554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3D-LU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061939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16 bit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99C252" w14:textId="0FE99A23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FD5CC8" w14:textId="585B535B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55222C7A" w14:textId="62DD173B" w:rsidTr="00D15389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ECAD8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Delta E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288FD1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≤ 2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65A86B" w14:textId="77777777" w:rsidR="00C33A5D" w:rsidRPr="00743427" w:rsidRDefault="00C33A5D" w:rsidP="00C33A5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D12393" w14:textId="0FCAEFA8" w:rsidR="00C33A5D" w:rsidRPr="00743427" w:rsidRDefault="00C33A5D" w:rsidP="00C33A5D">
            <w:pPr>
              <w:jc w:val="center"/>
              <w:rPr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0EFA4A8A" w14:textId="304EA2E2" w:rsidTr="00B16D85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11F36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Rýchlosť odozv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E71AC1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5 m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EE8098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CB81D5" w14:textId="7758C9AF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4B170F8B" w14:textId="41409807" w:rsidTr="008F5F76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A3D51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Obnovovacia frekvenci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DF1435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60 Hz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C300C5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15219A" w14:textId="243E2D9F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75FD2848" w14:textId="53B701B6" w:rsidTr="00D14AAE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BC1C9D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Vstupy / výstup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29A10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 2 x HDMI 2.0, min 1x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DisplayPort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1.4, min. 2 x USB 3.0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506D97" w14:textId="77777777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C98B1E" w14:textId="0068E7BC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33A5D" w:rsidRPr="00743427" w14:paraId="174E6264" w14:textId="04EADC3D" w:rsidTr="00D16E12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F5582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vrchová úprava displej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801FBC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atný, antireflexný povrch displej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D87C9C" w14:textId="538EC8E6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0FB793" w14:textId="6FFF5E7B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C33A5D" w:rsidRPr="00743427" w14:paraId="3726959E" w14:textId="13024AB6" w:rsidTr="00833CA8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149CE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Ďalšie funkcie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193582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nastaviteľná výška, pivot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041346" w14:textId="27BE02D7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F8E675" w14:textId="37B2A8D7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C33A5D" w:rsidRPr="00743427" w14:paraId="776490B6" w14:textId="3CADF524" w:rsidTr="00747F71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69C9F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ríslušenstvo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5F371E0" w14:textId="77777777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HDMI 2.0 prepojovací kábel, kalibračný certifikát od výrobcu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D722F4" w14:textId="3F7FA774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A2295C" w14:textId="79246F84" w:rsidR="00C33A5D" w:rsidRPr="00743427" w:rsidRDefault="00C33A5D" w:rsidP="00C33A5D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77148F" w:rsidRPr="00743427" w14:paraId="6071CD61" w14:textId="0019B2F9" w:rsidTr="0077148F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68109D5C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ložka č. 5 –  Tablet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4F3BA5E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404A0C6B" w14:textId="77777777" w:rsidTr="00C33A5D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C2D79F7" w14:textId="70AE4CE9" w:rsidR="00C33A5D" w:rsidRPr="0077148F" w:rsidRDefault="00C33A5D" w:rsidP="00C33A5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7ACEE97" w14:textId="77777777" w:rsidR="00C33A5D" w:rsidRPr="00743427" w:rsidRDefault="00C33A5D" w:rsidP="00C33A5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5664349B" w14:textId="77777777" w:rsidTr="00C33A5D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54AB495" w14:textId="69C96D98" w:rsidR="00C33A5D" w:rsidRPr="0077148F" w:rsidRDefault="00C33A5D" w:rsidP="00C33A5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DFE7891" w14:textId="77777777" w:rsidR="00C33A5D" w:rsidRPr="00743427" w:rsidRDefault="00C33A5D" w:rsidP="00C33A5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77148F" w:rsidRPr="00743427" w14:paraId="57F56A88" w14:textId="4541A608" w:rsidTr="0077148F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8E0DEDA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5D21827" w14:textId="77777777" w:rsidR="0077148F" w:rsidRPr="0077148F" w:rsidRDefault="0077148F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Špecifikácia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28B482B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A1405B" w:rsidRPr="00743427" w14:paraId="57860F0F" w14:textId="345C4322" w:rsidTr="00AE3902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04BF7D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če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3327AE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8 k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A13B13" w14:textId="16E6FFDB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883AF5" w14:textId="32E73321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A1405B" w:rsidRPr="00743427" w14:paraId="31874386" w14:textId="4F4A9E0C" w:rsidTr="004605B1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C8BEA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Typ rozlíšeni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906534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QHD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526DFD" w14:textId="7777777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9E126A" w14:textId="36F2415C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547CDEFB" w14:textId="57356777" w:rsidTr="000169B7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63808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Uhlopriečka obrazovk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4106845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1"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333071" w14:textId="7777777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CF1CEB" w14:textId="06C2473C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3126F1FA" w14:textId="4295314C" w:rsidTr="005623EB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831AB3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Rozlíšenie obrazovk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1A424DD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min. 2388 x 1668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px</w:t>
            </w:r>
            <w:proofErr w:type="spellEnd"/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F8BA75" w14:textId="7777777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9106D9" w14:textId="66336FFB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4CC02176" w14:textId="06C0B5A9" w:rsidTr="00200DD7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DC66F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rocesor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525629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8 jadier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7B7CA4" w14:textId="7777777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05CD91" w14:textId="1ECDB2FE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33D34178" w14:textId="3BABFDDB" w:rsidTr="00FD38BC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0790C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Operačná pamäť (RAM)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5C07848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6 GB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6F4D81" w14:textId="7777777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368DA7" w14:textId="4FBE94E3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768D7AD0" w14:textId="57E52A5D" w:rsidTr="00E4232F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364DF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mäť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C19568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 TB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E89D58" w14:textId="7777777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9724CE" w14:textId="5D62B08A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273DFB93" w14:textId="7A6B9F57" w:rsidTr="00581DA5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D7B12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Typ displej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6571E9C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IP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E71D1E" w14:textId="2E1B8370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CCC8C4" w14:textId="0D2FB95F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A1405B" w:rsidRPr="00743427" w14:paraId="39CCC232" w14:textId="043EB9EF" w:rsidTr="00D20359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8F306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Bezdrôtové technológie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BFDEA1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WiFi +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Cellular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>, Bluetooth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023C1A" w14:textId="708E295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56FB82C" w14:textId="16D3DE42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A1405B" w:rsidRPr="00743427" w14:paraId="2AAE02EF" w14:textId="59F97295" w:rsidTr="00790312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2CDCE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lastRenderedPageBreak/>
              <w:t>Senzor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DE4947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 xml:space="preserve">barometer,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akcelerometer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, </w:t>
            </w:r>
            <w:proofErr w:type="spellStart"/>
            <w:r w:rsidRPr="0077148F">
              <w:rPr>
                <w:rFonts w:ascii="Arial Narrow" w:hAnsi="Arial Narrow"/>
                <w:sz w:val="24"/>
                <w:szCs w:val="24"/>
              </w:rPr>
              <w:t>LiDAR</w:t>
            </w:r>
            <w:proofErr w:type="spellEnd"/>
            <w:r w:rsidRPr="0077148F">
              <w:rPr>
                <w:rFonts w:ascii="Arial Narrow" w:hAnsi="Arial Narrow"/>
                <w:sz w:val="24"/>
                <w:szCs w:val="24"/>
              </w:rPr>
              <w:t xml:space="preserve"> skener, trojosový gyroskop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C7C5CB" w14:textId="18D4DDA7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ADAF0C" w14:textId="0B375515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A1405B" w:rsidRPr="00743427" w14:paraId="6E5919A6" w14:textId="0F212EF0" w:rsidTr="00E120E7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35201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Modelový rok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5DDFA2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2021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C1D86E" w14:textId="77777777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125CEC" w14:textId="39480AA3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1EBE3AF7" w14:textId="668371E5" w:rsidTr="00DB7173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9E04D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ríslušenstvo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5ED280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polyuretánové puzdro, zatváracie, ochrana displeja pred poškriabaním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6EAF67" w14:textId="1BCCE72F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B545D1" w14:textId="249C978D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77148F" w:rsidRPr="00743427" w14:paraId="3825604C" w14:textId="544444C8" w:rsidTr="0077148F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02E8CDA2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ložka č. 6 –  WiFi router mobilný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A0F8F09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A1405B" w:rsidRPr="00743427" w14:paraId="78EC7B70" w14:textId="77777777" w:rsidTr="00A1405B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72F78A0" w14:textId="7AABE1E0" w:rsidR="00A1405B" w:rsidRPr="0077148F" w:rsidRDefault="00A1405B" w:rsidP="00A1405B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3337A6D" w14:textId="77777777" w:rsidR="00A1405B" w:rsidRPr="00743427" w:rsidRDefault="00A1405B" w:rsidP="00A1405B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A1405B" w:rsidRPr="00743427" w14:paraId="177066C1" w14:textId="77777777" w:rsidTr="00A1405B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76E2CE8" w14:textId="2F05480F" w:rsidR="00A1405B" w:rsidRPr="0077148F" w:rsidRDefault="00A1405B" w:rsidP="00A1405B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8BD764D" w14:textId="77777777" w:rsidR="00A1405B" w:rsidRPr="00743427" w:rsidRDefault="00A1405B" w:rsidP="00A1405B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77148F" w:rsidRPr="00743427" w14:paraId="6CF90108" w14:textId="21EF3911" w:rsidTr="0077148F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CEC100B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730249A" w14:textId="77777777" w:rsidR="0077148F" w:rsidRPr="0077148F" w:rsidRDefault="0077148F" w:rsidP="0030164D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77148F">
              <w:rPr>
                <w:rFonts w:ascii="Arial Narrow" w:hAnsi="Arial Narrow"/>
                <w:b/>
                <w:sz w:val="24"/>
                <w:szCs w:val="24"/>
              </w:rPr>
              <w:t>Špecifikácia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16D111F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A1405B" w:rsidRPr="00743427" w14:paraId="441F2A80" w14:textId="0036CB33" w:rsidTr="007177BE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98EFD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če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DF35C9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8 k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388961" w14:textId="7A59952F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1E1D99" w14:textId="0DA9D40C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A1405B" w:rsidRPr="00743427" w14:paraId="6C350354" w14:textId="0B6247A9" w:rsidTr="00B862C0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E391A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Funkcionalita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D19B07" w14:textId="084A24BA" w:rsidR="00A1405B" w:rsidRPr="0077148F" w:rsidRDefault="004D0B4D" w:rsidP="004D0B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bezdrôtový prenosný router</w:t>
            </w:r>
            <w:r>
              <w:rPr>
                <w:rFonts w:ascii="Arial Narrow" w:hAnsi="Arial Narrow"/>
                <w:sz w:val="24"/>
                <w:szCs w:val="24"/>
              </w:rPr>
              <w:t xml:space="preserve">, </w:t>
            </w:r>
            <w:r w:rsidRPr="00181CFA">
              <w:rPr>
                <w:rFonts w:ascii="Arial Narrow" w:hAnsi="Arial Narrow"/>
                <w:sz w:val="24"/>
                <w:szCs w:val="24"/>
              </w:rPr>
              <w:t>ktorý je možné pevne zabudovať do motorového vozidla a je napájaný elektrickou sieťou vozidla, ale aj mobilný (prenosný) router, ktorý je možné uložiť v ktoromkoľvek voľnom odkladacom priestore vozidla a ktorý je napájaný batériou s výdržou min. 12 hodín prevádzky.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A35393" w14:textId="59BD2635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63CE6C" w14:textId="2C828133" w:rsidR="00A1405B" w:rsidRPr="00743427" w:rsidRDefault="00A1405B" w:rsidP="00A1405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A1405B" w:rsidRPr="00743427" w14:paraId="01964ED0" w14:textId="13F2EFA3" w:rsidTr="00384DDC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D98AA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WiFi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668202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WiFi 5, dvojpásmový (2,4 GHz / 5 GHz) smerovač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6B445C" w14:textId="7777777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DFF0FE" w14:textId="486F9C1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2F6B31EB" w14:textId="4F2D23A1" w:rsidTr="005F6151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A2AFF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Mobilná sieť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3063A2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4G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03A87F" w14:textId="531ED1F8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BCABC9" w14:textId="7CC3FA3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42FFA107" w14:textId="0E16FEC3" w:rsidTr="00447499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6C5B6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Štandard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BB9995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802.11ac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2F5AF3" w14:textId="606A00AB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382FEC" w14:textId="5FCAB930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A1405B" w:rsidRPr="00743427" w14:paraId="71DBDE97" w14:textId="3D93233D" w:rsidTr="00FA615B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15059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SIM sloty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04591F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min. 1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A9E4E8" w14:textId="77777777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BB9EF8" w14:textId="5DA87756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1405B" w:rsidRPr="00743427" w14:paraId="129FD642" w14:textId="48CE78B2" w:rsidTr="006F0051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72917" w14:textId="77777777" w:rsidR="00A1405B" w:rsidRPr="0077148F" w:rsidRDefault="00A1405B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Ďalšie špecifikácie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F00FEE" w14:textId="77777777" w:rsidR="00A1405B" w:rsidRPr="0077148F" w:rsidRDefault="00A1405B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sz w:val="24"/>
                <w:szCs w:val="24"/>
              </w:rPr>
              <w:t>vhodný na zástavbu do motorového vozidl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7191FC" w14:textId="22F70891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F90E05" w14:textId="5643A082" w:rsidR="00A1405B" w:rsidRPr="00743427" w:rsidRDefault="00A1405B" w:rsidP="00A1405B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</w:tbl>
    <w:p w14:paraId="61527DF8" w14:textId="77777777" w:rsidR="003F1D3E" w:rsidRDefault="003F1D3E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34B78A4E" w14:textId="77777777" w:rsidR="001025DA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  <w:r w:rsidRPr="005D1541">
        <w:rPr>
          <w:rFonts w:ascii="Arial Narrow" w:hAnsi="Arial Narrow"/>
          <w:i/>
          <w:color w:val="000000"/>
          <w:sz w:val="24"/>
          <w:szCs w:val="24"/>
        </w:rPr>
        <w:t>Táto časť súťažných podkladov bude tvoriť neoddeliteľnú súčasť kúpnej zmluvy ako príloha č. 1, ktorú uzatvorí verejný obstarávateľ s úspešným uchádzačom.</w:t>
      </w:r>
    </w:p>
    <w:sectPr w:rsidR="001025DA" w:rsidSect="00090CD1">
      <w:headerReference w:type="default" r:id="rId8"/>
      <w:pgSz w:w="16838" w:h="11906" w:orient="landscape"/>
      <w:pgMar w:top="1418" w:right="1276" w:bottom="1559" w:left="1276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E95894" w16cex:dateUtc="2023-04-18T15:57:00Z"/>
  <w16cex:commentExtensible w16cex:durableId="27E958FF" w16cex:dateUtc="2023-04-18T15:59:00Z"/>
  <w16cex:commentExtensible w16cex:durableId="27E9592F" w16cex:dateUtc="2023-04-18T16:00:00Z"/>
  <w16cex:commentExtensible w16cex:durableId="27E95961" w16cex:dateUtc="2023-04-18T16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7CCB42E" w16cid:durableId="27E95894"/>
  <w16cid:commentId w16cid:paraId="6D97DF9D" w16cid:durableId="27E958FF"/>
  <w16cid:commentId w16cid:paraId="4EFBF7F5" w16cid:durableId="27E9592F"/>
  <w16cid:commentId w16cid:paraId="66022261" w16cid:durableId="27E95961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9425F8" w14:textId="77777777" w:rsidR="007209F5" w:rsidRDefault="007209F5" w:rsidP="006E6235">
      <w:r>
        <w:separator/>
      </w:r>
    </w:p>
  </w:endnote>
  <w:endnote w:type="continuationSeparator" w:id="0">
    <w:p w14:paraId="0366FB61" w14:textId="77777777" w:rsidR="007209F5" w:rsidRDefault="007209F5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2D4AAF" w14:textId="77777777" w:rsidR="007209F5" w:rsidRDefault="007209F5" w:rsidP="006E6235">
      <w:r>
        <w:separator/>
      </w:r>
    </w:p>
  </w:footnote>
  <w:footnote w:type="continuationSeparator" w:id="0">
    <w:p w14:paraId="3AD9A8A7" w14:textId="77777777" w:rsidR="007209F5" w:rsidRDefault="007209F5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6B1FAB" w14:textId="77777777" w:rsidR="002A636C" w:rsidRPr="009705BE" w:rsidRDefault="002A636C" w:rsidP="002A636C">
    <w:pPr>
      <w:pStyle w:val="Hlavika"/>
      <w:jc w:val="right"/>
      <w:rPr>
        <w:rFonts w:ascii="Arial Narrow" w:hAnsi="Arial Narrow"/>
        <w:sz w:val="18"/>
        <w:szCs w:val="18"/>
      </w:rPr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  <w:p w14:paraId="78AA8E34" w14:textId="77777777" w:rsidR="002A636C" w:rsidRDefault="002A636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2675DD0"/>
    <w:multiLevelType w:val="hybridMultilevel"/>
    <w:tmpl w:val="6FC43C74"/>
    <w:lvl w:ilvl="0" w:tplc="00B6B2D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6" w15:restartNumberingAfterBreak="0">
    <w:nsid w:val="396A5190"/>
    <w:multiLevelType w:val="hybridMultilevel"/>
    <w:tmpl w:val="1F161794"/>
    <w:lvl w:ilvl="0" w:tplc="4FCCCC7A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946CBD"/>
    <w:multiLevelType w:val="hybridMultilevel"/>
    <w:tmpl w:val="6D803DA2"/>
    <w:lvl w:ilvl="0" w:tplc="DAAEC1D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5F2965EC"/>
    <w:multiLevelType w:val="hybridMultilevel"/>
    <w:tmpl w:val="D1AEB032"/>
    <w:lvl w:ilvl="0" w:tplc="A3742528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4" w15:restartNumberingAfterBreak="0">
    <w:nsid w:val="73793E20"/>
    <w:multiLevelType w:val="hybridMultilevel"/>
    <w:tmpl w:val="9C74BCE2"/>
    <w:lvl w:ilvl="0" w:tplc="521C81A8">
      <w:start w:val="10"/>
      <w:numFmt w:val="decimal"/>
      <w:lvlText w:val="%1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748D03C6"/>
    <w:multiLevelType w:val="hybridMultilevel"/>
    <w:tmpl w:val="D1AEB032"/>
    <w:lvl w:ilvl="0" w:tplc="A3742528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2"/>
  </w:num>
  <w:num w:numId="5">
    <w:abstractNumId w:val="9"/>
  </w:num>
  <w:num w:numId="6">
    <w:abstractNumId w:val="1"/>
  </w:num>
  <w:num w:numId="7">
    <w:abstractNumId w:val="7"/>
  </w:num>
  <w:num w:numId="8">
    <w:abstractNumId w:val="10"/>
  </w:num>
  <w:num w:numId="9">
    <w:abstractNumId w:val="3"/>
  </w:num>
  <w:num w:numId="10">
    <w:abstractNumId w:val="11"/>
  </w:num>
  <w:num w:numId="11">
    <w:abstractNumId w:val="6"/>
  </w:num>
  <w:num w:numId="12">
    <w:abstractNumId w:val="14"/>
  </w:num>
  <w:num w:numId="13">
    <w:abstractNumId w:val="13"/>
  </w:num>
  <w:num w:numId="14">
    <w:abstractNumId w:val="12"/>
  </w:num>
  <w:num w:numId="15">
    <w:abstractNumId w:val="4"/>
  </w:num>
  <w:num w:numId="16">
    <w:abstractNumId w:val="1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mwrAUAokBb1SwAAAA="/>
  </w:docVars>
  <w:rsids>
    <w:rsidRoot w:val="00FC2417"/>
    <w:rsid w:val="0000220B"/>
    <w:rsid w:val="00002477"/>
    <w:rsid w:val="0000767C"/>
    <w:rsid w:val="000173AD"/>
    <w:rsid w:val="00017898"/>
    <w:rsid w:val="00020F5A"/>
    <w:rsid w:val="00022909"/>
    <w:rsid w:val="00023D4D"/>
    <w:rsid w:val="00032F83"/>
    <w:rsid w:val="00034986"/>
    <w:rsid w:val="00037F14"/>
    <w:rsid w:val="000462BC"/>
    <w:rsid w:val="00047122"/>
    <w:rsid w:val="000509DB"/>
    <w:rsid w:val="00053455"/>
    <w:rsid w:val="000541D6"/>
    <w:rsid w:val="0005793C"/>
    <w:rsid w:val="00057C3F"/>
    <w:rsid w:val="00057CCA"/>
    <w:rsid w:val="00065185"/>
    <w:rsid w:val="00066C4C"/>
    <w:rsid w:val="000707B6"/>
    <w:rsid w:val="00075BFD"/>
    <w:rsid w:val="00077BD9"/>
    <w:rsid w:val="00080291"/>
    <w:rsid w:val="00090CD1"/>
    <w:rsid w:val="000935DC"/>
    <w:rsid w:val="00093EA8"/>
    <w:rsid w:val="00096247"/>
    <w:rsid w:val="000A14D0"/>
    <w:rsid w:val="000A1B45"/>
    <w:rsid w:val="000A536A"/>
    <w:rsid w:val="000A644D"/>
    <w:rsid w:val="000B1B43"/>
    <w:rsid w:val="000B1FA6"/>
    <w:rsid w:val="000C22C0"/>
    <w:rsid w:val="000C35E6"/>
    <w:rsid w:val="000C64A9"/>
    <w:rsid w:val="000D0414"/>
    <w:rsid w:val="000D4C84"/>
    <w:rsid w:val="000E18C6"/>
    <w:rsid w:val="000E276D"/>
    <w:rsid w:val="000E2F2D"/>
    <w:rsid w:val="000E63B6"/>
    <w:rsid w:val="000F0D0F"/>
    <w:rsid w:val="000F1466"/>
    <w:rsid w:val="000F28BD"/>
    <w:rsid w:val="000F526D"/>
    <w:rsid w:val="000F57ED"/>
    <w:rsid w:val="000F5A54"/>
    <w:rsid w:val="000F7EB8"/>
    <w:rsid w:val="001025DA"/>
    <w:rsid w:val="001035E7"/>
    <w:rsid w:val="00110388"/>
    <w:rsid w:val="00110DCF"/>
    <w:rsid w:val="00113EC5"/>
    <w:rsid w:val="0011477B"/>
    <w:rsid w:val="0012669D"/>
    <w:rsid w:val="001314C8"/>
    <w:rsid w:val="00136CC8"/>
    <w:rsid w:val="00140710"/>
    <w:rsid w:val="00144AD6"/>
    <w:rsid w:val="00153E4C"/>
    <w:rsid w:val="00154C42"/>
    <w:rsid w:val="00156EC5"/>
    <w:rsid w:val="00160EF4"/>
    <w:rsid w:val="00164162"/>
    <w:rsid w:val="00167487"/>
    <w:rsid w:val="001706B2"/>
    <w:rsid w:val="001720D2"/>
    <w:rsid w:val="00173DF0"/>
    <w:rsid w:val="001741EB"/>
    <w:rsid w:val="00175196"/>
    <w:rsid w:val="001759D8"/>
    <w:rsid w:val="001870C2"/>
    <w:rsid w:val="00191309"/>
    <w:rsid w:val="00191BE7"/>
    <w:rsid w:val="00193F7D"/>
    <w:rsid w:val="001A07DF"/>
    <w:rsid w:val="001A0AF9"/>
    <w:rsid w:val="001A1D1B"/>
    <w:rsid w:val="001A5AB9"/>
    <w:rsid w:val="001B01D3"/>
    <w:rsid w:val="001B230C"/>
    <w:rsid w:val="001B2B22"/>
    <w:rsid w:val="001B5406"/>
    <w:rsid w:val="001C094E"/>
    <w:rsid w:val="001C2515"/>
    <w:rsid w:val="001C6D17"/>
    <w:rsid w:val="001C7E2D"/>
    <w:rsid w:val="001D4821"/>
    <w:rsid w:val="001D5C2C"/>
    <w:rsid w:val="001D5D55"/>
    <w:rsid w:val="001E15F0"/>
    <w:rsid w:val="001E6CFB"/>
    <w:rsid w:val="001F668A"/>
    <w:rsid w:val="00204368"/>
    <w:rsid w:val="00223453"/>
    <w:rsid w:val="00224138"/>
    <w:rsid w:val="00224C59"/>
    <w:rsid w:val="00227662"/>
    <w:rsid w:val="00227C6A"/>
    <w:rsid w:val="00230FB7"/>
    <w:rsid w:val="00231855"/>
    <w:rsid w:val="00237593"/>
    <w:rsid w:val="00247491"/>
    <w:rsid w:val="00253B27"/>
    <w:rsid w:val="002546A4"/>
    <w:rsid w:val="002565F0"/>
    <w:rsid w:val="00261318"/>
    <w:rsid w:val="0026182F"/>
    <w:rsid w:val="002660E0"/>
    <w:rsid w:val="00273564"/>
    <w:rsid w:val="00273D94"/>
    <w:rsid w:val="00274077"/>
    <w:rsid w:val="0027517E"/>
    <w:rsid w:val="002761BF"/>
    <w:rsid w:val="0027766D"/>
    <w:rsid w:val="00283EC2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7997"/>
    <w:rsid w:val="002A03A0"/>
    <w:rsid w:val="002A05ED"/>
    <w:rsid w:val="002A5C4C"/>
    <w:rsid w:val="002A636C"/>
    <w:rsid w:val="002B0C85"/>
    <w:rsid w:val="002B3C9A"/>
    <w:rsid w:val="002C4461"/>
    <w:rsid w:val="002C450C"/>
    <w:rsid w:val="002C5F6A"/>
    <w:rsid w:val="002D02CF"/>
    <w:rsid w:val="002D6379"/>
    <w:rsid w:val="002E2C9D"/>
    <w:rsid w:val="002E5872"/>
    <w:rsid w:val="002F18A7"/>
    <w:rsid w:val="002F5EC3"/>
    <w:rsid w:val="002F7406"/>
    <w:rsid w:val="00300B6B"/>
    <w:rsid w:val="0030727D"/>
    <w:rsid w:val="00310BFB"/>
    <w:rsid w:val="00310D2D"/>
    <w:rsid w:val="003118BA"/>
    <w:rsid w:val="00313AAD"/>
    <w:rsid w:val="003148C1"/>
    <w:rsid w:val="00317796"/>
    <w:rsid w:val="00332786"/>
    <w:rsid w:val="0034246B"/>
    <w:rsid w:val="003502A5"/>
    <w:rsid w:val="00351832"/>
    <w:rsid w:val="003519FD"/>
    <w:rsid w:val="00363E6B"/>
    <w:rsid w:val="00364B3C"/>
    <w:rsid w:val="003741A0"/>
    <w:rsid w:val="00380FFE"/>
    <w:rsid w:val="0038634C"/>
    <w:rsid w:val="00386FA2"/>
    <w:rsid w:val="00394B07"/>
    <w:rsid w:val="003A55C3"/>
    <w:rsid w:val="003B06AC"/>
    <w:rsid w:val="003B3DFB"/>
    <w:rsid w:val="003B3E1D"/>
    <w:rsid w:val="003B6EB8"/>
    <w:rsid w:val="003B7BA7"/>
    <w:rsid w:val="003C1217"/>
    <w:rsid w:val="003C156F"/>
    <w:rsid w:val="003C3C08"/>
    <w:rsid w:val="003D0FBD"/>
    <w:rsid w:val="003D1B32"/>
    <w:rsid w:val="003D28E9"/>
    <w:rsid w:val="003D2F55"/>
    <w:rsid w:val="003D7187"/>
    <w:rsid w:val="003D7909"/>
    <w:rsid w:val="003E69F9"/>
    <w:rsid w:val="003F1D3E"/>
    <w:rsid w:val="004003BF"/>
    <w:rsid w:val="0040428D"/>
    <w:rsid w:val="004051D1"/>
    <w:rsid w:val="0041042C"/>
    <w:rsid w:val="004135CF"/>
    <w:rsid w:val="00416047"/>
    <w:rsid w:val="00417FB1"/>
    <w:rsid w:val="004209D8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8B"/>
    <w:rsid w:val="00450251"/>
    <w:rsid w:val="0045658F"/>
    <w:rsid w:val="00456D0C"/>
    <w:rsid w:val="0045773B"/>
    <w:rsid w:val="00460FE7"/>
    <w:rsid w:val="00463D6C"/>
    <w:rsid w:val="004671F2"/>
    <w:rsid w:val="004710C3"/>
    <w:rsid w:val="004719DF"/>
    <w:rsid w:val="004732A9"/>
    <w:rsid w:val="004738F4"/>
    <w:rsid w:val="00474B79"/>
    <w:rsid w:val="004771CC"/>
    <w:rsid w:val="004819EC"/>
    <w:rsid w:val="00483A68"/>
    <w:rsid w:val="004850A8"/>
    <w:rsid w:val="00485F33"/>
    <w:rsid w:val="00486893"/>
    <w:rsid w:val="00486916"/>
    <w:rsid w:val="00494C41"/>
    <w:rsid w:val="00495B3D"/>
    <w:rsid w:val="004977F9"/>
    <w:rsid w:val="004A03A3"/>
    <w:rsid w:val="004A288B"/>
    <w:rsid w:val="004A3E44"/>
    <w:rsid w:val="004A497C"/>
    <w:rsid w:val="004A7B26"/>
    <w:rsid w:val="004B45E5"/>
    <w:rsid w:val="004C286C"/>
    <w:rsid w:val="004C42D2"/>
    <w:rsid w:val="004C4DB5"/>
    <w:rsid w:val="004D0B4D"/>
    <w:rsid w:val="004D361F"/>
    <w:rsid w:val="004D37DE"/>
    <w:rsid w:val="004D4114"/>
    <w:rsid w:val="004D6686"/>
    <w:rsid w:val="004D7571"/>
    <w:rsid w:val="004E15C0"/>
    <w:rsid w:val="004E24AE"/>
    <w:rsid w:val="004E2562"/>
    <w:rsid w:val="004F0D9E"/>
    <w:rsid w:val="004F1B98"/>
    <w:rsid w:val="005018F3"/>
    <w:rsid w:val="005019F2"/>
    <w:rsid w:val="00503698"/>
    <w:rsid w:val="00503DEC"/>
    <w:rsid w:val="00506A8B"/>
    <w:rsid w:val="00511D56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5155"/>
    <w:rsid w:val="00551550"/>
    <w:rsid w:val="00553934"/>
    <w:rsid w:val="00554EC0"/>
    <w:rsid w:val="005571FE"/>
    <w:rsid w:val="0056275E"/>
    <w:rsid w:val="00565125"/>
    <w:rsid w:val="00565CB3"/>
    <w:rsid w:val="00570570"/>
    <w:rsid w:val="00572020"/>
    <w:rsid w:val="00577102"/>
    <w:rsid w:val="00580229"/>
    <w:rsid w:val="00582B65"/>
    <w:rsid w:val="00582DCF"/>
    <w:rsid w:val="00582EB5"/>
    <w:rsid w:val="00591E2C"/>
    <w:rsid w:val="00592949"/>
    <w:rsid w:val="00594C45"/>
    <w:rsid w:val="00594F36"/>
    <w:rsid w:val="005A75E4"/>
    <w:rsid w:val="005C1F76"/>
    <w:rsid w:val="005C3F57"/>
    <w:rsid w:val="005C47AE"/>
    <w:rsid w:val="005C562D"/>
    <w:rsid w:val="005D1541"/>
    <w:rsid w:val="005D3466"/>
    <w:rsid w:val="005D450F"/>
    <w:rsid w:val="005E2DEC"/>
    <w:rsid w:val="005E4798"/>
    <w:rsid w:val="005F0DEE"/>
    <w:rsid w:val="005F4AD5"/>
    <w:rsid w:val="005F5C58"/>
    <w:rsid w:val="00602851"/>
    <w:rsid w:val="00603968"/>
    <w:rsid w:val="006056F6"/>
    <w:rsid w:val="00613A8C"/>
    <w:rsid w:val="0061443D"/>
    <w:rsid w:val="006208A8"/>
    <w:rsid w:val="00623B35"/>
    <w:rsid w:val="00626CF0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0B15"/>
    <w:rsid w:val="00660E5D"/>
    <w:rsid w:val="0066597C"/>
    <w:rsid w:val="006660FC"/>
    <w:rsid w:val="006670B6"/>
    <w:rsid w:val="006710D7"/>
    <w:rsid w:val="00675C28"/>
    <w:rsid w:val="00680DCA"/>
    <w:rsid w:val="00684DA4"/>
    <w:rsid w:val="00685453"/>
    <w:rsid w:val="006854E8"/>
    <w:rsid w:val="006913D0"/>
    <w:rsid w:val="00693E11"/>
    <w:rsid w:val="00693E9D"/>
    <w:rsid w:val="00694833"/>
    <w:rsid w:val="006A093E"/>
    <w:rsid w:val="006B19B5"/>
    <w:rsid w:val="006C25A5"/>
    <w:rsid w:val="006C30F1"/>
    <w:rsid w:val="006C46DB"/>
    <w:rsid w:val="006E58A5"/>
    <w:rsid w:val="006E6235"/>
    <w:rsid w:val="006E757E"/>
    <w:rsid w:val="006F1081"/>
    <w:rsid w:val="006F18C9"/>
    <w:rsid w:val="006F1D8A"/>
    <w:rsid w:val="006F505E"/>
    <w:rsid w:val="00701D18"/>
    <w:rsid w:val="0070379A"/>
    <w:rsid w:val="007038C7"/>
    <w:rsid w:val="0070680D"/>
    <w:rsid w:val="007079F2"/>
    <w:rsid w:val="007131DE"/>
    <w:rsid w:val="007168CB"/>
    <w:rsid w:val="0071765A"/>
    <w:rsid w:val="007209F5"/>
    <w:rsid w:val="00722396"/>
    <w:rsid w:val="00724371"/>
    <w:rsid w:val="007301F2"/>
    <w:rsid w:val="00734EA2"/>
    <w:rsid w:val="00736D47"/>
    <w:rsid w:val="00737FAA"/>
    <w:rsid w:val="0074739C"/>
    <w:rsid w:val="00753316"/>
    <w:rsid w:val="007611F5"/>
    <w:rsid w:val="00767AB0"/>
    <w:rsid w:val="0077096A"/>
    <w:rsid w:val="0077148F"/>
    <w:rsid w:val="0077619F"/>
    <w:rsid w:val="00777901"/>
    <w:rsid w:val="00781891"/>
    <w:rsid w:val="00785A4B"/>
    <w:rsid w:val="00797816"/>
    <w:rsid w:val="007A7762"/>
    <w:rsid w:val="007B0538"/>
    <w:rsid w:val="007B1C98"/>
    <w:rsid w:val="007B453C"/>
    <w:rsid w:val="007B79B6"/>
    <w:rsid w:val="007C141D"/>
    <w:rsid w:val="007C7F2F"/>
    <w:rsid w:val="007D35F4"/>
    <w:rsid w:val="007D701B"/>
    <w:rsid w:val="007E2863"/>
    <w:rsid w:val="007E382C"/>
    <w:rsid w:val="007E3BF8"/>
    <w:rsid w:val="007E5819"/>
    <w:rsid w:val="007E78E8"/>
    <w:rsid w:val="007F2775"/>
    <w:rsid w:val="007F32BF"/>
    <w:rsid w:val="007F7EC5"/>
    <w:rsid w:val="0080074F"/>
    <w:rsid w:val="00811C1E"/>
    <w:rsid w:val="00811CA1"/>
    <w:rsid w:val="0081240C"/>
    <w:rsid w:val="008137AF"/>
    <w:rsid w:val="00813D25"/>
    <w:rsid w:val="0081546B"/>
    <w:rsid w:val="00817EF7"/>
    <w:rsid w:val="008222C6"/>
    <w:rsid w:val="008231A2"/>
    <w:rsid w:val="0082545E"/>
    <w:rsid w:val="00831210"/>
    <w:rsid w:val="008312A4"/>
    <w:rsid w:val="00832A25"/>
    <w:rsid w:val="00833098"/>
    <w:rsid w:val="00834FE2"/>
    <w:rsid w:val="00841B13"/>
    <w:rsid w:val="008453DC"/>
    <w:rsid w:val="00846F8B"/>
    <w:rsid w:val="0085389E"/>
    <w:rsid w:val="00853BA2"/>
    <w:rsid w:val="008577C6"/>
    <w:rsid w:val="00866040"/>
    <w:rsid w:val="00866950"/>
    <w:rsid w:val="0086745F"/>
    <w:rsid w:val="00871C6E"/>
    <w:rsid w:val="00877804"/>
    <w:rsid w:val="008808C4"/>
    <w:rsid w:val="00883CD1"/>
    <w:rsid w:val="008904A8"/>
    <w:rsid w:val="00890967"/>
    <w:rsid w:val="0089417B"/>
    <w:rsid w:val="008A058C"/>
    <w:rsid w:val="008A1288"/>
    <w:rsid w:val="008A3759"/>
    <w:rsid w:val="008A597D"/>
    <w:rsid w:val="008A726A"/>
    <w:rsid w:val="008B0251"/>
    <w:rsid w:val="008B250C"/>
    <w:rsid w:val="008B5960"/>
    <w:rsid w:val="008C11F3"/>
    <w:rsid w:val="008C420E"/>
    <w:rsid w:val="008C48CA"/>
    <w:rsid w:val="008D47A8"/>
    <w:rsid w:val="008D534E"/>
    <w:rsid w:val="008E1AA4"/>
    <w:rsid w:val="008E30D2"/>
    <w:rsid w:val="008E40D1"/>
    <w:rsid w:val="008E44D6"/>
    <w:rsid w:val="008E5017"/>
    <w:rsid w:val="00912498"/>
    <w:rsid w:val="0091435F"/>
    <w:rsid w:val="009150F1"/>
    <w:rsid w:val="00917BB3"/>
    <w:rsid w:val="0092116C"/>
    <w:rsid w:val="009244B7"/>
    <w:rsid w:val="00927C7E"/>
    <w:rsid w:val="00930F80"/>
    <w:rsid w:val="00931E8A"/>
    <w:rsid w:val="0093755F"/>
    <w:rsid w:val="0094396C"/>
    <w:rsid w:val="00944A94"/>
    <w:rsid w:val="00944E40"/>
    <w:rsid w:val="00945A60"/>
    <w:rsid w:val="00945EA5"/>
    <w:rsid w:val="009500B6"/>
    <w:rsid w:val="0095154B"/>
    <w:rsid w:val="009515D4"/>
    <w:rsid w:val="00956129"/>
    <w:rsid w:val="00960500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A2140"/>
    <w:rsid w:val="009A512F"/>
    <w:rsid w:val="009A57B2"/>
    <w:rsid w:val="009A5F82"/>
    <w:rsid w:val="009A7E0A"/>
    <w:rsid w:val="009B06D1"/>
    <w:rsid w:val="009B21B3"/>
    <w:rsid w:val="009B4615"/>
    <w:rsid w:val="009B7559"/>
    <w:rsid w:val="009C3D2C"/>
    <w:rsid w:val="009C533D"/>
    <w:rsid w:val="009D3D55"/>
    <w:rsid w:val="009D519D"/>
    <w:rsid w:val="009D52D0"/>
    <w:rsid w:val="009D5533"/>
    <w:rsid w:val="009D56F3"/>
    <w:rsid w:val="009E1DAD"/>
    <w:rsid w:val="009E2A3A"/>
    <w:rsid w:val="009E3254"/>
    <w:rsid w:val="009E5D1A"/>
    <w:rsid w:val="009E7BD2"/>
    <w:rsid w:val="009F199F"/>
    <w:rsid w:val="009F5B56"/>
    <w:rsid w:val="00A04F38"/>
    <w:rsid w:val="00A054F6"/>
    <w:rsid w:val="00A100B5"/>
    <w:rsid w:val="00A10F16"/>
    <w:rsid w:val="00A1405B"/>
    <w:rsid w:val="00A17FAE"/>
    <w:rsid w:val="00A24FFA"/>
    <w:rsid w:val="00A277A0"/>
    <w:rsid w:val="00A449C3"/>
    <w:rsid w:val="00A46465"/>
    <w:rsid w:val="00A500AC"/>
    <w:rsid w:val="00A5294D"/>
    <w:rsid w:val="00A54FB7"/>
    <w:rsid w:val="00A556EC"/>
    <w:rsid w:val="00A57C22"/>
    <w:rsid w:val="00A634A9"/>
    <w:rsid w:val="00A65A42"/>
    <w:rsid w:val="00A71150"/>
    <w:rsid w:val="00A7173B"/>
    <w:rsid w:val="00A74AF9"/>
    <w:rsid w:val="00A74DC1"/>
    <w:rsid w:val="00A76134"/>
    <w:rsid w:val="00A80721"/>
    <w:rsid w:val="00A82F42"/>
    <w:rsid w:val="00A86FA1"/>
    <w:rsid w:val="00A87791"/>
    <w:rsid w:val="00A9253F"/>
    <w:rsid w:val="00A95243"/>
    <w:rsid w:val="00AA5611"/>
    <w:rsid w:val="00AA7BFC"/>
    <w:rsid w:val="00AB04D2"/>
    <w:rsid w:val="00AB2BE8"/>
    <w:rsid w:val="00AC03B9"/>
    <w:rsid w:val="00AC0623"/>
    <w:rsid w:val="00AC1C39"/>
    <w:rsid w:val="00AC4FFC"/>
    <w:rsid w:val="00AC59AF"/>
    <w:rsid w:val="00AC5EA7"/>
    <w:rsid w:val="00AC67C2"/>
    <w:rsid w:val="00AD0A6C"/>
    <w:rsid w:val="00AD44DF"/>
    <w:rsid w:val="00AD4707"/>
    <w:rsid w:val="00AE03DA"/>
    <w:rsid w:val="00AE2568"/>
    <w:rsid w:val="00AE331B"/>
    <w:rsid w:val="00AF024F"/>
    <w:rsid w:val="00AF4AC7"/>
    <w:rsid w:val="00B00C4C"/>
    <w:rsid w:val="00B0545E"/>
    <w:rsid w:val="00B104DE"/>
    <w:rsid w:val="00B11B1D"/>
    <w:rsid w:val="00B15A9D"/>
    <w:rsid w:val="00B21F8C"/>
    <w:rsid w:val="00B233FF"/>
    <w:rsid w:val="00B235BD"/>
    <w:rsid w:val="00B26B58"/>
    <w:rsid w:val="00B4170D"/>
    <w:rsid w:val="00B4543B"/>
    <w:rsid w:val="00B4610B"/>
    <w:rsid w:val="00B54FA5"/>
    <w:rsid w:val="00B56DA0"/>
    <w:rsid w:val="00B60143"/>
    <w:rsid w:val="00B65845"/>
    <w:rsid w:val="00B73BF3"/>
    <w:rsid w:val="00B74A77"/>
    <w:rsid w:val="00B84977"/>
    <w:rsid w:val="00B8756D"/>
    <w:rsid w:val="00B90334"/>
    <w:rsid w:val="00B91742"/>
    <w:rsid w:val="00B917BD"/>
    <w:rsid w:val="00BA2865"/>
    <w:rsid w:val="00BB1536"/>
    <w:rsid w:val="00BB427D"/>
    <w:rsid w:val="00BC0109"/>
    <w:rsid w:val="00BC57BD"/>
    <w:rsid w:val="00BD0F2B"/>
    <w:rsid w:val="00BD55F5"/>
    <w:rsid w:val="00BD61F2"/>
    <w:rsid w:val="00BD7EC9"/>
    <w:rsid w:val="00BE0E8D"/>
    <w:rsid w:val="00BE0FD9"/>
    <w:rsid w:val="00BE4FBE"/>
    <w:rsid w:val="00BE5671"/>
    <w:rsid w:val="00BF017B"/>
    <w:rsid w:val="00BF0AE1"/>
    <w:rsid w:val="00BF66AD"/>
    <w:rsid w:val="00C01274"/>
    <w:rsid w:val="00C01B1C"/>
    <w:rsid w:val="00C04DC7"/>
    <w:rsid w:val="00C10BDE"/>
    <w:rsid w:val="00C11B1A"/>
    <w:rsid w:val="00C22720"/>
    <w:rsid w:val="00C33744"/>
    <w:rsid w:val="00C33A5D"/>
    <w:rsid w:val="00C35691"/>
    <w:rsid w:val="00C44AB8"/>
    <w:rsid w:val="00C5250F"/>
    <w:rsid w:val="00C55288"/>
    <w:rsid w:val="00C61439"/>
    <w:rsid w:val="00C61F97"/>
    <w:rsid w:val="00C715DD"/>
    <w:rsid w:val="00C72BC1"/>
    <w:rsid w:val="00C72DCD"/>
    <w:rsid w:val="00C83D2A"/>
    <w:rsid w:val="00C84572"/>
    <w:rsid w:val="00C85957"/>
    <w:rsid w:val="00C85C72"/>
    <w:rsid w:val="00C904FE"/>
    <w:rsid w:val="00C970CF"/>
    <w:rsid w:val="00CA0813"/>
    <w:rsid w:val="00CA1ED4"/>
    <w:rsid w:val="00CA2E8A"/>
    <w:rsid w:val="00CA4271"/>
    <w:rsid w:val="00CA795B"/>
    <w:rsid w:val="00CC0C11"/>
    <w:rsid w:val="00CC4312"/>
    <w:rsid w:val="00CC4A29"/>
    <w:rsid w:val="00CC4BBE"/>
    <w:rsid w:val="00CD5CBD"/>
    <w:rsid w:val="00CD7148"/>
    <w:rsid w:val="00CE13E9"/>
    <w:rsid w:val="00CE528C"/>
    <w:rsid w:val="00CF49F7"/>
    <w:rsid w:val="00D0381E"/>
    <w:rsid w:val="00D03B15"/>
    <w:rsid w:val="00D11129"/>
    <w:rsid w:val="00D1553F"/>
    <w:rsid w:val="00D166C8"/>
    <w:rsid w:val="00D16DFD"/>
    <w:rsid w:val="00D20AAB"/>
    <w:rsid w:val="00D22A25"/>
    <w:rsid w:val="00D26A77"/>
    <w:rsid w:val="00D30FA4"/>
    <w:rsid w:val="00D31A5D"/>
    <w:rsid w:val="00D33404"/>
    <w:rsid w:val="00D41596"/>
    <w:rsid w:val="00D42C37"/>
    <w:rsid w:val="00D45347"/>
    <w:rsid w:val="00D468FC"/>
    <w:rsid w:val="00D5143C"/>
    <w:rsid w:val="00D5257C"/>
    <w:rsid w:val="00D542AE"/>
    <w:rsid w:val="00D5473D"/>
    <w:rsid w:val="00D576E1"/>
    <w:rsid w:val="00D75E17"/>
    <w:rsid w:val="00D80692"/>
    <w:rsid w:val="00D87295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2DDF"/>
    <w:rsid w:val="00DA56EF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E1EF5"/>
    <w:rsid w:val="00DE230D"/>
    <w:rsid w:val="00DE4117"/>
    <w:rsid w:val="00DE4C50"/>
    <w:rsid w:val="00DE4F72"/>
    <w:rsid w:val="00DE6451"/>
    <w:rsid w:val="00DF2756"/>
    <w:rsid w:val="00DF78B7"/>
    <w:rsid w:val="00E0209E"/>
    <w:rsid w:val="00E04A91"/>
    <w:rsid w:val="00E05266"/>
    <w:rsid w:val="00E0735C"/>
    <w:rsid w:val="00E1263A"/>
    <w:rsid w:val="00E13733"/>
    <w:rsid w:val="00E152F8"/>
    <w:rsid w:val="00E17226"/>
    <w:rsid w:val="00E1765A"/>
    <w:rsid w:val="00E23293"/>
    <w:rsid w:val="00E25256"/>
    <w:rsid w:val="00E2561A"/>
    <w:rsid w:val="00E260DD"/>
    <w:rsid w:val="00E27808"/>
    <w:rsid w:val="00E31A2F"/>
    <w:rsid w:val="00E32E21"/>
    <w:rsid w:val="00E3447A"/>
    <w:rsid w:val="00E36325"/>
    <w:rsid w:val="00E41863"/>
    <w:rsid w:val="00E42552"/>
    <w:rsid w:val="00E433D6"/>
    <w:rsid w:val="00E520B6"/>
    <w:rsid w:val="00E53022"/>
    <w:rsid w:val="00E56A05"/>
    <w:rsid w:val="00E56ACF"/>
    <w:rsid w:val="00E6153C"/>
    <w:rsid w:val="00E64515"/>
    <w:rsid w:val="00E65441"/>
    <w:rsid w:val="00E66EA5"/>
    <w:rsid w:val="00E6724B"/>
    <w:rsid w:val="00E776FF"/>
    <w:rsid w:val="00E77C36"/>
    <w:rsid w:val="00E84B28"/>
    <w:rsid w:val="00E85453"/>
    <w:rsid w:val="00E91262"/>
    <w:rsid w:val="00E91AD8"/>
    <w:rsid w:val="00E93267"/>
    <w:rsid w:val="00E939C2"/>
    <w:rsid w:val="00EA1188"/>
    <w:rsid w:val="00EA4B16"/>
    <w:rsid w:val="00EA6134"/>
    <w:rsid w:val="00EB2D91"/>
    <w:rsid w:val="00EB45C1"/>
    <w:rsid w:val="00EB7C1F"/>
    <w:rsid w:val="00EC2048"/>
    <w:rsid w:val="00ED2F52"/>
    <w:rsid w:val="00ED3F12"/>
    <w:rsid w:val="00ED5FB4"/>
    <w:rsid w:val="00ED6136"/>
    <w:rsid w:val="00ED72DF"/>
    <w:rsid w:val="00EE040D"/>
    <w:rsid w:val="00EE2CAF"/>
    <w:rsid w:val="00EF0B84"/>
    <w:rsid w:val="00EF1320"/>
    <w:rsid w:val="00EF3711"/>
    <w:rsid w:val="00F0274A"/>
    <w:rsid w:val="00F03704"/>
    <w:rsid w:val="00F10042"/>
    <w:rsid w:val="00F167DD"/>
    <w:rsid w:val="00F17129"/>
    <w:rsid w:val="00F216F1"/>
    <w:rsid w:val="00F23EDC"/>
    <w:rsid w:val="00F24E38"/>
    <w:rsid w:val="00F26090"/>
    <w:rsid w:val="00F27C16"/>
    <w:rsid w:val="00F27F49"/>
    <w:rsid w:val="00F31194"/>
    <w:rsid w:val="00F325DC"/>
    <w:rsid w:val="00F32D19"/>
    <w:rsid w:val="00F37090"/>
    <w:rsid w:val="00F432CD"/>
    <w:rsid w:val="00F4377E"/>
    <w:rsid w:val="00F47423"/>
    <w:rsid w:val="00F50D9F"/>
    <w:rsid w:val="00F53B0F"/>
    <w:rsid w:val="00F70580"/>
    <w:rsid w:val="00F7276A"/>
    <w:rsid w:val="00F7499B"/>
    <w:rsid w:val="00F76AAE"/>
    <w:rsid w:val="00F825A4"/>
    <w:rsid w:val="00F937D8"/>
    <w:rsid w:val="00F942F0"/>
    <w:rsid w:val="00F948C3"/>
    <w:rsid w:val="00F96EBC"/>
    <w:rsid w:val="00F9773B"/>
    <w:rsid w:val="00FA2A04"/>
    <w:rsid w:val="00FB0193"/>
    <w:rsid w:val="00FB1337"/>
    <w:rsid w:val="00FB1455"/>
    <w:rsid w:val="00FB7A51"/>
    <w:rsid w:val="00FC2417"/>
    <w:rsid w:val="00FC3247"/>
    <w:rsid w:val="00FC402A"/>
    <w:rsid w:val="00FC4B93"/>
    <w:rsid w:val="00FC4D0F"/>
    <w:rsid w:val="00FC68E9"/>
    <w:rsid w:val="00FD2E21"/>
    <w:rsid w:val="00FD3429"/>
    <w:rsid w:val="00FE00F2"/>
    <w:rsid w:val="00FE0E07"/>
    <w:rsid w:val="00FE2552"/>
    <w:rsid w:val="00FE3515"/>
    <w:rsid w:val="00FF16CE"/>
    <w:rsid w:val="00FF1DD5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FF6B10"/>
  <w15:chartTrackingRefBased/>
  <w15:docId w15:val="{071CB159-91E7-4758-9CD8-672B65C44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B73BF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ody,Odsek zoznamu2,body 2,Lista 1,ODRAZKY PRVA UROVEN,lp1,Bullet List,FooterText,numbered,Paragraphe de liste1,Bullet Number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ody Char,Odsek zoznamu2 Char,body 2 Char,Lista 1 Char,ODRAZKY PRVA UROVEN Char,lp1 Char,Bullet List Char,FooterText Char,numbered Char,Paragraphe de liste1 Char,Bullet Number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61443D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61443D"/>
    <w:rPr>
      <w:rFonts w:ascii="Times New Roman" w:hAnsi="Times New Roman"/>
      <w:szCs w:val="22"/>
      <w:lang w:eastAsia="en-US" w:bidi="en-US"/>
    </w:rPr>
  </w:style>
  <w:style w:type="paragraph" w:customStyle="1" w:styleId="tl1">
    <w:name w:val="Štýl1"/>
    <w:basedOn w:val="Normlny"/>
    <w:next w:val="Nadpis7"/>
    <w:uiPriority w:val="99"/>
    <w:rsid w:val="00B73BF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B73BF3"/>
    <w:rPr>
      <w:rFonts w:asciiTheme="majorHAnsi" w:eastAsiaTheme="majorEastAsia" w:hAnsiTheme="majorHAnsi" w:cstheme="majorBidi"/>
      <w:i/>
      <w:iCs/>
      <w:color w:val="1F4D78" w:themeColor="accent1" w:themeShade="7F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FA636E-2E71-4A82-8B05-C7B58D4F4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436</Words>
  <Characters>8186</Characters>
  <Application>Microsoft Office Word</Application>
  <DocSecurity>0</DocSecurity>
  <Lines>68</Lines>
  <Paragraphs>1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9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Nikola Šimunová</cp:lastModifiedBy>
  <cp:revision>2</cp:revision>
  <cp:lastPrinted>2019-10-14T11:20:00Z</cp:lastPrinted>
  <dcterms:created xsi:type="dcterms:W3CDTF">2023-12-12T08:09:00Z</dcterms:created>
  <dcterms:modified xsi:type="dcterms:W3CDTF">2023-12-12T08:09:00Z</dcterms:modified>
</cp:coreProperties>
</file>